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F83B6" w14:textId="19ABCB4E" w:rsidR="00AB3EDB" w:rsidRPr="00D07225" w:rsidRDefault="00B31AEA" w:rsidP="008122C9">
      <w:pPr>
        <w:spacing w:before="240" w:after="0"/>
        <w:jc w:val="center"/>
        <w:outlineLvl w:val="0"/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</w:pPr>
      <w:bookmarkStart w:id="0" w:name="_Toc126507738"/>
      <w:r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מכרז </w:t>
      </w:r>
      <w:r w:rsidR="00B1795B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>פומבי</w:t>
      </w:r>
      <w:r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 מס' </w:t>
      </w:r>
      <w:r w:rsidR="00F00CCF">
        <w:rPr>
          <w:rFonts w:asciiTheme="minorBidi" w:eastAsia="Times New Roman" w:hAnsiTheme="minorBidi" w:hint="cs"/>
          <w:b/>
          <w:bCs/>
          <w:kern w:val="28"/>
          <w:sz w:val="52"/>
          <w:szCs w:val="52"/>
          <w:u w:val="single"/>
          <w:rtl/>
        </w:rPr>
        <w:t>1</w:t>
      </w:r>
      <w:r w:rsidR="00FA75C1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>-</w:t>
      </w:r>
      <w:r w:rsidR="00C355BD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>2023</w:t>
      </w:r>
      <w:bookmarkEnd w:id="0"/>
    </w:p>
    <w:p w14:paraId="6CB4E983" w14:textId="77777777" w:rsidR="00437667" w:rsidRDefault="00636EAB" w:rsidP="00A31EC2">
      <w:pPr>
        <w:spacing w:before="240" w:after="0"/>
        <w:jc w:val="center"/>
        <w:outlineLvl w:val="0"/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</w:pPr>
      <w:bookmarkStart w:id="1" w:name="_Toc126507739"/>
      <w:r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נושא המכרז: </w:t>
      </w:r>
      <w:r w:rsidR="00FD0C62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שירותי תמיכה וייעוץ </w:t>
      </w:r>
      <w:r w:rsidR="00A31EC2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בענן </w:t>
      </w:r>
      <w:r w:rsidR="00A31EC2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</w:rPr>
        <w:t>AWS</w:t>
      </w:r>
      <w:r w:rsidR="00A31EC2" w:rsidRPr="00D07225">
        <w:rPr>
          <w:rFonts w:asciiTheme="minorBidi" w:eastAsia="Times New Roman" w:hAnsiTheme="minorBidi"/>
          <w:b/>
          <w:bCs/>
          <w:kern w:val="28"/>
          <w:sz w:val="52"/>
          <w:szCs w:val="52"/>
          <w:u w:val="single"/>
          <w:rtl/>
        </w:rPr>
        <w:t xml:space="preserve"> של חברת אמזון</w:t>
      </w:r>
      <w:bookmarkEnd w:id="1"/>
      <w:r w:rsidR="00437667">
        <w:rPr>
          <w:rFonts w:asciiTheme="minorBidi" w:eastAsia="Times New Roman" w:hAnsiTheme="minorBidi" w:hint="cs"/>
          <w:b/>
          <w:bCs/>
          <w:kern w:val="28"/>
          <w:sz w:val="52"/>
          <w:szCs w:val="52"/>
          <w:u w:val="single"/>
          <w:rtl/>
        </w:rPr>
        <w:t xml:space="preserve">- </w:t>
      </w:r>
    </w:p>
    <w:p w14:paraId="32682B85" w14:textId="5786E2BA" w:rsidR="000D21A2" w:rsidRPr="00D07225" w:rsidRDefault="00437667" w:rsidP="00A31EC2">
      <w:pPr>
        <w:spacing w:before="240" w:after="0"/>
        <w:jc w:val="center"/>
        <w:outlineLvl w:val="0"/>
        <w:rPr>
          <w:rFonts w:asciiTheme="minorBidi" w:hAnsiTheme="minorBidi"/>
          <w:b/>
          <w:bCs/>
          <w:rtl/>
        </w:rPr>
      </w:pPr>
      <w:r>
        <w:rPr>
          <w:rFonts w:asciiTheme="minorBidi" w:eastAsia="Times New Roman" w:hAnsiTheme="minorBidi" w:hint="cs"/>
          <w:b/>
          <w:bCs/>
          <w:kern w:val="28"/>
          <w:sz w:val="52"/>
          <w:szCs w:val="52"/>
          <w:u w:val="single"/>
          <w:rtl/>
        </w:rPr>
        <w:t>נספחים</w:t>
      </w:r>
    </w:p>
    <w:p w14:paraId="615A6608" w14:textId="77777777" w:rsidR="000D21A2" w:rsidRPr="00D07225" w:rsidRDefault="000D21A2" w:rsidP="00D05079">
      <w:pPr>
        <w:jc w:val="both"/>
        <w:rPr>
          <w:rFonts w:asciiTheme="minorBidi" w:hAnsiTheme="minorBidi"/>
          <w:b/>
          <w:bCs/>
          <w:rtl/>
        </w:rPr>
      </w:pPr>
    </w:p>
    <w:p w14:paraId="64091D24" w14:textId="77777777" w:rsidR="000D21A2" w:rsidRPr="00D07225" w:rsidRDefault="000D21A2" w:rsidP="00D05079">
      <w:pPr>
        <w:jc w:val="both"/>
        <w:rPr>
          <w:rFonts w:asciiTheme="minorBidi" w:hAnsiTheme="minorBidi"/>
          <w:b/>
          <w:bCs/>
          <w:rtl/>
        </w:rPr>
      </w:pPr>
    </w:p>
    <w:p w14:paraId="4CAFDEEB" w14:textId="77777777" w:rsidR="000D21A2" w:rsidRPr="00D07225" w:rsidRDefault="000D21A2" w:rsidP="00D05079">
      <w:pPr>
        <w:jc w:val="both"/>
        <w:rPr>
          <w:rFonts w:asciiTheme="minorBidi" w:hAnsiTheme="minorBidi"/>
          <w:b/>
          <w:bCs/>
          <w:rtl/>
        </w:rPr>
      </w:pPr>
    </w:p>
    <w:p w14:paraId="0026A3BF" w14:textId="525DFF44" w:rsidR="001C0364" w:rsidRPr="00D07225" w:rsidRDefault="001C0364" w:rsidP="00B33E17">
      <w:pPr>
        <w:spacing w:line="360" w:lineRule="auto"/>
        <w:jc w:val="both"/>
        <w:rPr>
          <w:rFonts w:asciiTheme="minorBidi" w:hAnsiTheme="minorBidi"/>
          <w:rtl/>
        </w:rPr>
      </w:pPr>
      <w:bookmarkStart w:id="2" w:name="_Toc123758242"/>
      <w:bookmarkStart w:id="3" w:name="_Toc123758263"/>
      <w:bookmarkEnd w:id="2"/>
      <w:bookmarkEnd w:id="3"/>
    </w:p>
    <w:p w14:paraId="7B16BDB9" w14:textId="472F3F58" w:rsidR="001C0364" w:rsidRPr="00D07225" w:rsidRDefault="001C0364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2D0508D8" w14:textId="38F43B7D" w:rsidR="001C0364" w:rsidRPr="00D07225" w:rsidRDefault="001C0364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0C9B01DB" w14:textId="77777777" w:rsidR="001C0364" w:rsidRPr="00D07225" w:rsidRDefault="001C0364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52BF489A" w14:textId="2129B163" w:rsidR="00A1152B" w:rsidRPr="00EA7424" w:rsidRDefault="00A1152B" w:rsidP="00437667">
      <w:pPr>
        <w:pStyle w:val="Heading2"/>
        <w:ind w:left="283"/>
        <w:rPr>
          <w:rFonts w:asciiTheme="minorBidi" w:hAnsiTheme="minorBidi" w:cstheme="minorBidi"/>
          <w:color w:val="auto"/>
          <w:sz w:val="160"/>
          <w:szCs w:val="160"/>
          <w:rtl/>
        </w:rPr>
      </w:pPr>
      <w:bookmarkStart w:id="4" w:name="_Toc124273810"/>
      <w:bookmarkStart w:id="5" w:name="_Toc124273811"/>
      <w:bookmarkStart w:id="6" w:name="_Toc124273812"/>
      <w:bookmarkStart w:id="7" w:name="_Toc124273813"/>
      <w:bookmarkStart w:id="8" w:name="_Toc124273814"/>
      <w:bookmarkStart w:id="9" w:name="_Toc124273815"/>
      <w:bookmarkStart w:id="10" w:name="_Toc124273816"/>
      <w:bookmarkStart w:id="11" w:name="_Toc124273817"/>
      <w:bookmarkStart w:id="12" w:name="_Toc124273818"/>
      <w:bookmarkStart w:id="13" w:name="_Toc124273819"/>
      <w:bookmarkStart w:id="14" w:name="_Toc124273820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0F511424" w14:textId="77777777" w:rsidR="00A1152B" w:rsidRPr="00D07225" w:rsidRDefault="00A1152B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347E548A" w14:textId="5C15AE68" w:rsidR="00A1152B" w:rsidRPr="00D07225" w:rsidRDefault="00A1152B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46D0C29E" w14:textId="1025ED4C" w:rsidR="00DF4968" w:rsidRPr="00D07225" w:rsidRDefault="00DF4968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1A0D2F6A" w14:textId="5B696AD7" w:rsidR="00222ACD" w:rsidRPr="00D07225" w:rsidRDefault="00222ACD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76349C09" w14:textId="73485734" w:rsidR="00222ACD" w:rsidRPr="00D07225" w:rsidRDefault="00222ACD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3946498C" w14:textId="2799C6CF" w:rsidR="00222ACD" w:rsidRPr="00D07225" w:rsidRDefault="00222ACD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516CBD74" w14:textId="43EB964B" w:rsidR="00222ACD" w:rsidRPr="00D07225" w:rsidRDefault="00222ACD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3FF190AB" w14:textId="1D46CBB3" w:rsidR="001C0364" w:rsidRPr="00D07225" w:rsidRDefault="001C0364" w:rsidP="00B33E17">
      <w:pPr>
        <w:spacing w:line="360" w:lineRule="auto"/>
        <w:jc w:val="both"/>
        <w:rPr>
          <w:rFonts w:asciiTheme="minorBidi" w:hAnsiTheme="minorBidi"/>
          <w:rtl/>
        </w:rPr>
      </w:pPr>
    </w:p>
    <w:p w14:paraId="005D71E7" w14:textId="6BAC7BA3" w:rsidR="00AF0EE2" w:rsidRPr="00D07225" w:rsidRDefault="00AF0EE2" w:rsidP="00A1152B">
      <w:pPr>
        <w:pStyle w:val="Heading2"/>
        <w:rPr>
          <w:rFonts w:asciiTheme="minorBidi" w:hAnsiTheme="minorBidi" w:cstheme="minorBidi"/>
          <w:b/>
          <w:bCs/>
          <w:color w:val="auto"/>
          <w:szCs w:val="32"/>
          <w:rtl/>
        </w:rPr>
      </w:pPr>
      <w:bookmarkStart w:id="15" w:name="_Toc126507754"/>
      <w:r w:rsidRPr="00D07225">
        <w:rPr>
          <w:rFonts w:asciiTheme="minorBidi" w:hAnsiTheme="minorBidi" w:cstheme="minorBidi"/>
          <w:b/>
          <w:bCs/>
          <w:color w:val="auto"/>
          <w:rtl/>
        </w:rPr>
        <w:lastRenderedPageBreak/>
        <w:t xml:space="preserve">נספח א' </w:t>
      </w:r>
      <w:r w:rsidR="00DF47FB" w:rsidRPr="00D07225">
        <w:rPr>
          <w:rFonts w:asciiTheme="minorBidi" w:hAnsiTheme="minorBidi" w:cstheme="minorBidi"/>
          <w:b/>
          <w:bCs/>
          <w:color w:val="auto"/>
          <w:rtl/>
        </w:rPr>
        <w:t>–</w:t>
      </w:r>
      <w:r w:rsidRPr="00D07225">
        <w:rPr>
          <w:rFonts w:asciiTheme="minorBidi" w:hAnsiTheme="minorBidi" w:cstheme="minorBidi"/>
          <w:b/>
          <w:bCs/>
          <w:color w:val="auto"/>
          <w:rtl/>
        </w:rPr>
        <w:t xml:space="preserve"> </w:t>
      </w:r>
      <w:r w:rsidR="00FF2623" w:rsidRPr="00D07225">
        <w:rPr>
          <w:rFonts w:asciiTheme="minorBidi" w:hAnsiTheme="minorBidi" w:cstheme="minorBidi"/>
          <w:b/>
          <w:bCs/>
          <w:color w:val="auto"/>
          <w:rtl/>
        </w:rPr>
        <w:t xml:space="preserve">טופס </w:t>
      </w:r>
      <w:r w:rsidRPr="00D07225">
        <w:rPr>
          <w:rFonts w:asciiTheme="minorBidi" w:hAnsiTheme="minorBidi" w:cstheme="minorBidi"/>
          <w:b/>
          <w:bCs/>
          <w:color w:val="auto"/>
          <w:rtl/>
        </w:rPr>
        <w:t>פרטי הספק</w:t>
      </w:r>
      <w:bookmarkEnd w:id="15"/>
      <w:r w:rsidRPr="00D07225">
        <w:rPr>
          <w:rFonts w:asciiTheme="minorBidi" w:hAnsiTheme="minorBidi" w:cstheme="minorBidi"/>
          <w:b/>
          <w:bCs/>
          <w:color w:val="auto"/>
          <w:rtl/>
        </w:rPr>
        <w:t xml:space="preserve"> </w:t>
      </w:r>
    </w:p>
    <w:p w14:paraId="1BE756C2" w14:textId="77777777" w:rsidR="00AF0EE2" w:rsidRPr="00D07225" w:rsidRDefault="00AF0EE2" w:rsidP="00AF0EE2">
      <w:pPr>
        <w:spacing w:line="312" w:lineRule="auto"/>
        <w:rPr>
          <w:rFonts w:asciiTheme="minorBidi" w:hAnsiTheme="minorBidi"/>
          <w:b/>
          <w:bCs/>
          <w:u w:val="single"/>
          <w:rtl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444"/>
        <w:gridCol w:w="6932"/>
      </w:tblGrid>
      <w:tr w:rsidR="00AF0EE2" w:rsidRPr="00D07225" w14:paraId="1289819B" w14:textId="77777777" w:rsidTr="0075287C"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4F7FE8E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שם המציע/ה</w:t>
            </w:r>
          </w:p>
        </w:tc>
        <w:tc>
          <w:tcPr>
            <w:tcW w:w="4138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8ED4C01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</w:tbl>
    <w:p w14:paraId="403DD679" w14:textId="77777777" w:rsidR="00AF0EE2" w:rsidRPr="00D07225" w:rsidRDefault="00AF0EE2" w:rsidP="00AF0EE2">
      <w:pPr>
        <w:spacing w:line="312" w:lineRule="auto"/>
        <w:rPr>
          <w:rFonts w:asciiTheme="minorBidi" w:hAnsiTheme="minorBidi"/>
          <w:rtl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792"/>
        <w:gridCol w:w="2793"/>
        <w:gridCol w:w="2791"/>
      </w:tblGrid>
      <w:tr w:rsidR="00AF0EE2" w:rsidRPr="00D07225" w14:paraId="0F00F95D" w14:textId="77777777" w:rsidTr="0075287C">
        <w:tc>
          <w:tcPr>
            <w:tcW w:w="1667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F59BE85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EB0A2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FB1928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  <w:tr w:rsidR="00AF0EE2" w:rsidRPr="00D07225" w14:paraId="2ACA3D80" w14:textId="77777777" w:rsidTr="0075287C">
        <w:tc>
          <w:tcPr>
            <w:tcW w:w="1667" w:type="pct"/>
            <w:tcBorders>
              <w:top w:val="single" w:sz="6" w:space="0" w:color="auto"/>
              <w:left w:val="single" w:sz="12" w:space="0" w:color="auto"/>
              <w:bottom w:val="nil"/>
              <w:right w:val="single" w:sz="6" w:space="0" w:color="auto"/>
            </w:tcBorders>
          </w:tcPr>
          <w:p w14:paraId="336B1291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סוג התאגיד</w:t>
            </w:r>
          </w:p>
        </w:tc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DB41DD8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תאריך רישום</w:t>
            </w:r>
          </w:p>
        </w:tc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71E9A0C9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מספר מזהה</w:t>
            </w:r>
          </w:p>
        </w:tc>
      </w:tr>
      <w:tr w:rsidR="00AF0EE2" w:rsidRPr="00D07225" w14:paraId="320E81BF" w14:textId="77777777" w:rsidTr="0075287C">
        <w:tc>
          <w:tcPr>
            <w:tcW w:w="1667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BA6225B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F80C225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A4CB0D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  <w:tr w:rsidR="00AF0EE2" w:rsidRPr="00D07225" w14:paraId="2E12B9AA" w14:textId="77777777" w:rsidTr="0075287C">
        <w:tc>
          <w:tcPr>
            <w:tcW w:w="1667" w:type="pct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19455EC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B14142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667" w:type="pct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216B00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  <w:tr w:rsidR="00AF0EE2" w:rsidRPr="00D07225" w14:paraId="3D44F849" w14:textId="77777777" w:rsidTr="0075287C">
        <w:tc>
          <w:tcPr>
            <w:tcW w:w="1667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1F69805B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כתובת משרד (רשום)</w:t>
            </w:r>
          </w:p>
        </w:tc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D6DF57B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טלפון</w:t>
            </w:r>
          </w:p>
        </w:tc>
        <w:tc>
          <w:tcPr>
            <w:tcW w:w="1667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6E6F4207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פקס</w:t>
            </w:r>
          </w:p>
        </w:tc>
      </w:tr>
    </w:tbl>
    <w:p w14:paraId="19F5D82C" w14:textId="77777777" w:rsidR="00AF0EE2" w:rsidRPr="00D07225" w:rsidRDefault="00AF0EE2" w:rsidP="00AF0EE2">
      <w:pPr>
        <w:spacing w:line="312" w:lineRule="auto"/>
        <w:rPr>
          <w:rFonts w:asciiTheme="minorBidi" w:hAnsiTheme="minorBidi"/>
          <w:u w:val="single"/>
          <w:rtl/>
        </w:rPr>
      </w:pPr>
    </w:p>
    <w:p w14:paraId="0772C6B0" w14:textId="77777777" w:rsidR="00AF0EE2" w:rsidRPr="00D07225" w:rsidRDefault="00AF0EE2" w:rsidP="00AF0EE2">
      <w:pPr>
        <w:spacing w:line="312" w:lineRule="auto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פרטי המוסמכים לחתום ולהתחייב בשם המציע/ה:</w:t>
      </w: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094"/>
        <w:gridCol w:w="2094"/>
        <w:gridCol w:w="2094"/>
        <w:gridCol w:w="2094"/>
      </w:tblGrid>
      <w:tr w:rsidR="00AF0EE2" w:rsidRPr="00D07225" w14:paraId="0386CE3A" w14:textId="77777777" w:rsidTr="0075287C">
        <w:tc>
          <w:tcPr>
            <w:tcW w:w="1250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93CF1FA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שם ושם משפחה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BEBD3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מספר ת.ז.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32B59F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כתובת</w:t>
            </w:r>
          </w:p>
        </w:tc>
        <w:tc>
          <w:tcPr>
            <w:tcW w:w="1250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6E88E7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  <w:r w:rsidRPr="00D07225">
              <w:rPr>
                <w:rFonts w:asciiTheme="minorBidi" w:hAnsiTheme="minorBidi"/>
                <w:rtl/>
              </w:rPr>
              <w:t>תפקיד בתאגיד</w:t>
            </w:r>
          </w:p>
        </w:tc>
      </w:tr>
      <w:tr w:rsidR="00AF0EE2" w:rsidRPr="00D07225" w14:paraId="57EE6B7F" w14:textId="77777777" w:rsidTr="0075287C">
        <w:tc>
          <w:tcPr>
            <w:tcW w:w="125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5A24569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4DABC8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C3DAF1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FB32DBC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  <w:tr w:rsidR="00AF0EE2" w:rsidRPr="00D07225" w14:paraId="6627AFE6" w14:textId="77777777" w:rsidTr="0075287C">
        <w:tc>
          <w:tcPr>
            <w:tcW w:w="125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09EDE0C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95651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3120E3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5C79EE6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  <w:tr w:rsidR="00AF0EE2" w:rsidRPr="00D07225" w14:paraId="1E82C6F1" w14:textId="77777777" w:rsidTr="0075287C">
        <w:tc>
          <w:tcPr>
            <w:tcW w:w="125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B93FC4C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42BF1C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AA644B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1D68A42" w14:textId="77777777" w:rsidR="00AF0EE2" w:rsidRPr="00D07225" w:rsidRDefault="00AF0EE2" w:rsidP="00A1152B">
            <w:pPr>
              <w:spacing w:line="312" w:lineRule="auto"/>
              <w:rPr>
                <w:rFonts w:asciiTheme="minorBidi" w:hAnsiTheme="minorBidi"/>
              </w:rPr>
            </w:pPr>
          </w:p>
        </w:tc>
      </w:tr>
    </w:tbl>
    <w:p w14:paraId="1A16D18A" w14:textId="77777777" w:rsidR="00AF0EE2" w:rsidRPr="00D07225" w:rsidRDefault="00AF0EE2" w:rsidP="00AF0EE2">
      <w:pPr>
        <w:spacing w:line="312" w:lineRule="auto"/>
        <w:rPr>
          <w:rFonts w:asciiTheme="minorBidi" w:hAnsiTheme="minorBidi"/>
          <w:rtl/>
        </w:rPr>
      </w:pPr>
    </w:p>
    <w:p w14:paraId="2F5457A9" w14:textId="77777777" w:rsidR="00AF0EE2" w:rsidRPr="00D07225" w:rsidRDefault="00AF0EE2" w:rsidP="00AF0EE2">
      <w:pPr>
        <w:spacing w:line="360" w:lineRule="auto"/>
        <w:rPr>
          <w:rFonts w:asciiTheme="minorBidi" w:hAnsiTheme="minorBidi"/>
          <w:b/>
          <w:bCs/>
          <w:u w:val="single"/>
          <w:rtl/>
        </w:rPr>
      </w:pPr>
      <w:r w:rsidRPr="00D07225">
        <w:rPr>
          <w:rFonts w:asciiTheme="minorBidi" w:hAnsiTheme="minorBidi"/>
          <w:b/>
          <w:bCs/>
          <w:u w:val="single"/>
          <w:rtl/>
        </w:rPr>
        <w:t>אישור עו"ד (במקרה של תאגיד)</w:t>
      </w:r>
    </w:p>
    <w:p w14:paraId="51B3CD54" w14:textId="77777777" w:rsidR="00AF0EE2" w:rsidRPr="00D07225" w:rsidRDefault="00AF0EE2" w:rsidP="00165596">
      <w:pPr>
        <w:spacing w:line="240" w:lineRule="auto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 xml:space="preserve">אני הח"מ, עו"ד/ רו"ח ____________________, מרח' _____________________, מאשר בזה כי המציע המפורט לעיל קיים, פרטיו כמצוין לעיל נכונים וכי החותם בשמו מוסמך לחייב את המציע בחתימתו על פי מסמכי היסוד של המציע. </w:t>
      </w:r>
    </w:p>
    <w:p w14:paraId="79D8EEAC" w14:textId="77777777" w:rsidR="00AF0EE2" w:rsidRPr="00D07225" w:rsidRDefault="00AF0EE2" w:rsidP="00AF0EE2">
      <w:pPr>
        <w:spacing w:line="360" w:lineRule="auto"/>
        <w:rPr>
          <w:rFonts w:asciiTheme="minorBidi" w:hAnsiTheme="minorBidi"/>
          <w:rtl/>
        </w:rPr>
      </w:pPr>
    </w:p>
    <w:p w14:paraId="1249308D" w14:textId="77777777" w:rsidR="00AF0EE2" w:rsidRPr="00D07225" w:rsidRDefault="00AF0EE2" w:rsidP="00AF0EE2">
      <w:pPr>
        <w:spacing w:line="360" w:lineRule="auto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תאריך: _____</w:t>
      </w:r>
      <w:r w:rsidR="002C0148" w:rsidRPr="00D07225">
        <w:rPr>
          <w:rFonts w:asciiTheme="minorBidi" w:hAnsiTheme="minorBidi"/>
          <w:rtl/>
        </w:rPr>
        <w:t>_______חתימה וחותמת: _______</w:t>
      </w:r>
      <w:r w:rsidRPr="00D07225">
        <w:rPr>
          <w:rFonts w:asciiTheme="minorBidi" w:hAnsiTheme="minorBidi"/>
          <w:rtl/>
        </w:rPr>
        <w:t>_</w:t>
      </w:r>
      <w:r w:rsidR="002C0148" w:rsidRPr="00D07225">
        <w:rPr>
          <w:rFonts w:asciiTheme="minorBidi" w:hAnsiTheme="minorBidi"/>
          <w:rtl/>
        </w:rPr>
        <w:t>______   שם:</w:t>
      </w:r>
      <w:r w:rsidRPr="00D07225">
        <w:rPr>
          <w:rFonts w:asciiTheme="minorBidi" w:hAnsiTheme="minorBidi"/>
          <w:rtl/>
        </w:rPr>
        <w:t>____________________</w:t>
      </w:r>
    </w:p>
    <w:p w14:paraId="1CD852A3" w14:textId="72EBD9D3" w:rsidR="002C0148" w:rsidRPr="00D07225" w:rsidRDefault="002C0148" w:rsidP="00AF0EE2">
      <w:pPr>
        <w:spacing w:line="360" w:lineRule="auto"/>
        <w:rPr>
          <w:rFonts w:asciiTheme="minorBidi" w:hAnsiTheme="minorBidi"/>
          <w:rtl/>
        </w:rPr>
      </w:pPr>
    </w:p>
    <w:p w14:paraId="5D105894" w14:textId="0147F6F7" w:rsidR="00C079B2" w:rsidRPr="00D07225" w:rsidRDefault="00C079B2" w:rsidP="00AF0EE2">
      <w:pPr>
        <w:spacing w:line="360" w:lineRule="auto"/>
        <w:rPr>
          <w:rFonts w:asciiTheme="minorBidi" w:hAnsiTheme="minorBidi"/>
          <w:rtl/>
        </w:rPr>
      </w:pPr>
    </w:p>
    <w:p w14:paraId="6DCD9852" w14:textId="05CC9CB6" w:rsidR="00C079B2" w:rsidRDefault="00C079B2" w:rsidP="00AF0EE2">
      <w:pPr>
        <w:spacing w:line="360" w:lineRule="auto"/>
        <w:rPr>
          <w:rFonts w:asciiTheme="minorBidi" w:hAnsiTheme="minorBidi"/>
          <w:rtl/>
        </w:rPr>
      </w:pPr>
    </w:p>
    <w:p w14:paraId="15A492A4" w14:textId="77777777" w:rsidR="00437667" w:rsidRPr="00D07225" w:rsidRDefault="00437667" w:rsidP="00AF0EE2">
      <w:pPr>
        <w:spacing w:line="360" w:lineRule="auto"/>
        <w:rPr>
          <w:rFonts w:asciiTheme="minorBidi" w:hAnsiTheme="minorBidi"/>
          <w:rtl/>
        </w:rPr>
      </w:pPr>
    </w:p>
    <w:p w14:paraId="6D95E1D8" w14:textId="77777777" w:rsidR="00C079B2" w:rsidRPr="00D07225" w:rsidRDefault="00C079B2" w:rsidP="00AF0EE2">
      <w:pPr>
        <w:spacing w:line="360" w:lineRule="auto"/>
        <w:rPr>
          <w:rFonts w:asciiTheme="minorBidi" w:hAnsiTheme="minorBidi"/>
          <w:rtl/>
        </w:rPr>
      </w:pPr>
    </w:p>
    <w:p w14:paraId="31E700A5" w14:textId="5695C6B7" w:rsidR="001D10EB" w:rsidRPr="00D07225" w:rsidRDefault="001D10EB" w:rsidP="001D10EB">
      <w:pPr>
        <w:pStyle w:val="Heading2"/>
        <w:rPr>
          <w:rFonts w:asciiTheme="minorBidi" w:hAnsiTheme="minorBidi" w:cstheme="minorBidi"/>
          <w:b/>
          <w:bCs/>
          <w:color w:val="auto"/>
          <w:rtl/>
        </w:rPr>
      </w:pPr>
      <w:bookmarkStart w:id="16" w:name="_Toc126507755"/>
      <w:r w:rsidRPr="00D07225">
        <w:rPr>
          <w:rFonts w:asciiTheme="minorBidi" w:hAnsiTheme="minorBidi" w:cstheme="minorBidi"/>
          <w:b/>
          <w:bCs/>
          <w:color w:val="auto"/>
          <w:rtl/>
        </w:rPr>
        <w:lastRenderedPageBreak/>
        <w:t xml:space="preserve">נספח ב' </w:t>
      </w:r>
      <w:r w:rsidR="00DF47FB" w:rsidRPr="00D07225">
        <w:rPr>
          <w:rFonts w:asciiTheme="minorBidi" w:hAnsiTheme="minorBidi" w:cstheme="minorBidi"/>
          <w:b/>
          <w:bCs/>
          <w:color w:val="auto"/>
          <w:rtl/>
        </w:rPr>
        <w:t>–</w:t>
      </w:r>
      <w:r w:rsidRPr="00D07225">
        <w:rPr>
          <w:rFonts w:asciiTheme="minorBidi" w:hAnsiTheme="minorBidi" w:cstheme="minorBidi"/>
          <w:b/>
          <w:bCs/>
          <w:color w:val="auto"/>
          <w:rtl/>
        </w:rPr>
        <w:t xml:space="preserve"> תצהיר פשיטת רגל והעדר תביעות</w:t>
      </w:r>
      <w:bookmarkEnd w:id="16"/>
    </w:p>
    <w:p w14:paraId="06109416" w14:textId="77777777" w:rsidR="001D10EB" w:rsidRPr="00D07225" w:rsidRDefault="001D10EB" w:rsidP="001D10EB">
      <w:pPr>
        <w:spacing w:after="0"/>
        <w:rPr>
          <w:rFonts w:asciiTheme="minorBidi" w:hAnsiTheme="minorBidi"/>
          <w:rtl/>
        </w:rPr>
      </w:pPr>
    </w:p>
    <w:p w14:paraId="450DB0D0" w14:textId="77777777" w:rsidR="001D10EB" w:rsidRPr="00D07225" w:rsidRDefault="001D10EB" w:rsidP="00165596">
      <w:pPr>
        <w:spacing w:before="240" w:after="0" w:line="240" w:lineRule="auto"/>
        <w:jc w:val="both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אני הח"מ __________ ת.ז. _______________ לאחר שהוזהרתי כי עלי לומר את האמת וכי אהיה צפוי לעונשים הקבועים בחוק אם לא אעשה כן, מצהיר/ה בזה כדלקמן:</w:t>
      </w:r>
    </w:p>
    <w:p w14:paraId="3944E478" w14:textId="29DFCE59" w:rsidR="001D10EB" w:rsidRPr="00D07225" w:rsidRDefault="001D10EB">
      <w:pPr>
        <w:numPr>
          <w:ilvl w:val="0"/>
          <w:numId w:val="2"/>
        </w:numPr>
        <w:autoSpaceDE w:val="0"/>
        <w:autoSpaceDN w:val="0"/>
        <w:spacing w:before="240" w:after="0" w:line="240" w:lineRule="auto"/>
        <w:jc w:val="both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הנני נותן תצהיר זה בשם _________________ שהוא הגוף המבקש להתקשר עם המזמי</w:t>
      </w:r>
      <w:r w:rsidR="00FF32D2" w:rsidRPr="00D07225">
        <w:rPr>
          <w:rFonts w:asciiTheme="minorBidi" w:hAnsiTheme="minorBidi"/>
          <w:rtl/>
        </w:rPr>
        <w:t xml:space="preserve">נה </w:t>
      </w:r>
      <w:r w:rsidRPr="00D07225">
        <w:rPr>
          <w:rFonts w:asciiTheme="minorBidi" w:hAnsiTheme="minorBidi"/>
          <w:rtl/>
        </w:rPr>
        <w:t xml:space="preserve">במסגרת מכרז </w:t>
      </w:r>
      <w:r w:rsidR="00C079B2" w:rsidRPr="00D07225">
        <w:rPr>
          <w:rFonts w:asciiTheme="minorBidi" w:hAnsiTheme="minorBidi"/>
          <w:rtl/>
        </w:rPr>
        <w:t>1-</w:t>
      </w:r>
      <w:r w:rsidR="00540288">
        <w:rPr>
          <w:rFonts w:asciiTheme="minorBidi" w:hAnsiTheme="minorBidi" w:hint="cs"/>
          <w:rtl/>
        </w:rPr>
        <w:t>20</w:t>
      </w:r>
      <w:r w:rsidR="00C079B2" w:rsidRPr="00D07225">
        <w:rPr>
          <w:rFonts w:asciiTheme="minorBidi" w:hAnsiTheme="minorBidi"/>
          <w:rtl/>
        </w:rPr>
        <w:t>23</w:t>
      </w:r>
      <w:r w:rsidR="002C2E26" w:rsidRPr="00D07225">
        <w:rPr>
          <w:rFonts w:asciiTheme="minorBidi" w:hAnsiTheme="minorBidi"/>
          <w:rtl/>
        </w:rPr>
        <w:t xml:space="preserve"> </w:t>
      </w:r>
      <w:r w:rsidR="006C2FB1" w:rsidRPr="00D07225">
        <w:rPr>
          <w:rFonts w:asciiTheme="minorBidi" w:hAnsiTheme="minorBidi"/>
          <w:rtl/>
        </w:rPr>
        <w:t>לרכישת ש</w:t>
      </w:r>
      <w:r w:rsidR="00C079B2" w:rsidRPr="00D07225">
        <w:rPr>
          <w:rFonts w:asciiTheme="minorBidi" w:hAnsiTheme="minorBidi"/>
          <w:rtl/>
        </w:rPr>
        <w:t xml:space="preserve">ירותי תמיכה וייעוץ ענן </w:t>
      </w:r>
      <w:r w:rsidR="00C079B2" w:rsidRPr="00D07225">
        <w:rPr>
          <w:rFonts w:asciiTheme="minorBidi" w:hAnsiTheme="minorBidi"/>
        </w:rPr>
        <w:t xml:space="preserve"> Amazon</w:t>
      </w:r>
      <w:r w:rsidRPr="00D07225">
        <w:rPr>
          <w:rFonts w:asciiTheme="minorBidi" w:hAnsiTheme="minorBidi"/>
          <w:rtl/>
        </w:rPr>
        <w:t>(להלן: "</w:t>
      </w:r>
      <w:r w:rsidRPr="00D07225">
        <w:rPr>
          <w:rFonts w:asciiTheme="minorBidi" w:hAnsiTheme="minorBidi"/>
          <w:b/>
          <w:bCs/>
          <w:rtl/>
        </w:rPr>
        <w:t>המציע</w:t>
      </w:r>
      <w:r w:rsidRPr="00D07225">
        <w:rPr>
          <w:rFonts w:asciiTheme="minorBidi" w:hAnsiTheme="minorBidi"/>
          <w:rtl/>
        </w:rPr>
        <w:t xml:space="preserve">"). אני מכהן כ_______________ והנני מוסמך/ת לתת תצהיר זה בשם המציע. </w:t>
      </w:r>
    </w:p>
    <w:p w14:paraId="22FD9F52" w14:textId="23CBC852" w:rsidR="001D10EB" w:rsidRPr="00D07225" w:rsidRDefault="001D10EB" w:rsidP="00E12314">
      <w:pPr>
        <w:numPr>
          <w:ilvl w:val="0"/>
          <w:numId w:val="2"/>
        </w:numPr>
        <w:autoSpaceDE w:val="0"/>
        <w:autoSpaceDN w:val="0"/>
        <w:spacing w:before="240" w:after="0" w:line="240" w:lineRule="auto"/>
        <w:jc w:val="both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הריני להצהיר כי נכון ליום תצהירי זה_____________ לא מתנהלות תביעות נגד המציע</w:t>
      </w:r>
      <w:r w:rsidR="00E12314" w:rsidRPr="00D07225">
        <w:rPr>
          <w:rFonts w:asciiTheme="minorBidi" w:hAnsiTheme="minorBidi"/>
          <w:rtl/>
        </w:rPr>
        <w:t xml:space="preserve"> העלולות לפגוע בתפקודו במידה ויזכה במכרז </w:t>
      </w:r>
      <w:r w:rsidRPr="00D07225">
        <w:rPr>
          <w:rFonts w:asciiTheme="minorBidi" w:hAnsiTheme="minorBidi"/>
          <w:rtl/>
        </w:rPr>
        <w:t xml:space="preserve"> והוא אינו נמצא בהליכי פשיטת רגל ו/או פירוק </w:t>
      </w:r>
      <w:r w:rsidR="00E12314" w:rsidRPr="00D07225">
        <w:rPr>
          <w:rFonts w:asciiTheme="minorBidi" w:hAnsiTheme="minorBidi"/>
          <w:rtl/>
        </w:rPr>
        <w:t>.</w:t>
      </w:r>
    </w:p>
    <w:p w14:paraId="76D5CA74" w14:textId="2970BA6E" w:rsidR="001D10EB" w:rsidRPr="00D07225" w:rsidRDefault="001D10EB">
      <w:pPr>
        <w:numPr>
          <w:ilvl w:val="0"/>
          <w:numId w:val="2"/>
        </w:numPr>
        <w:autoSpaceDE w:val="0"/>
        <w:autoSpaceDN w:val="0"/>
        <w:spacing w:before="240" w:after="0" w:line="360" w:lineRule="auto"/>
        <w:jc w:val="both"/>
        <w:rPr>
          <w:rFonts w:asciiTheme="minorBidi" w:hAnsiTheme="minorBidi"/>
        </w:rPr>
      </w:pPr>
      <w:r w:rsidRPr="00D07225">
        <w:rPr>
          <w:rFonts w:asciiTheme="minorBidi" w:hAnsiTheme="minorBidi"/>
          <w:rtl/>
        </w:rPr>
        <w:t xml:space="preserve">זה שמי, להלן חתימתי ותוכן תצהירי דלעיל אמת. </w:t>
      </w:r>
    </w:p>
    <w:p w14:paraId="64ACE61D" w14:textId="77777777" w:rsidR="003C2524" w:rsidRPr="00D07225" w:rsidRDefault="003C2524" w:rsidP="003C2524">
      <w:pPr>
        <w:autoSpaceDE w:val="0"/>
        <w:autoSpaceDN w:val="0"/>
        <w:spacing w:before="240" w:after="0" w:line="360" w:lineRule="auto"/>
        <w:ind w:left="720"/>
        <w:jc w:val="both"/>
        <w:rPr>
          <w:rFonts w:asciiTheme="minorBidi" w:hAnsiTheme="minorBidi"/>
          <w:rtl/>
        </w:rPr>
      </w:pPr>
    </w:p>
    <w:p w14:paraId="02C4B0CA" w14:textId="77777777" w:rsidR="002C0148" w:rsidRPr="00D07225" w:rsidRDefault="002C0148" w:rsidP="001D10EB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  <w:r w:rsidRPr="00D07225">
        <w:rPr>
          <w:rFonts w:asciiTheme="minorBidi" w:hAnsiTheme="minorBidi"/>
          <w:b/>
          <w:bCs/>
          <w:rtl/>
        </w:rPr>
        <w:t>_____________</w:t>
      </w:r>
    </w:p>
    <w:p w14:paraId="4EBEF78B" w14:textId="02666E1C" w:rsidR="002C0148" w:rsidRPr="00D07225" w:rsidRDefault="002C0148" w:rsidP="001D10EB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  <w:r w:rsidRPr="00D07225">
        <w:rPr>
          <w:rFonts w:asciiTheme="minorBidi" w:hAnsiTheme="minorBidi"/>
          <w:b/>
          <w:bCs/>
          <w:u w:val="single"/>
          <w:rtl/>
        </w:rPr>
        <w:t>המצהיר</w:t>
      </w:r>
    </w:p>
    <w:p w14:paraId="2E9AE551" w14:textId="075C104D" w:rsidR="003C2524" w:rsidRPr="00D07225" w:rsidRDefault="003C2524" w:rsidP="001D10EB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</w:p>
    <w:p w14:paraId="71EA031B" w14:textId="77777777" w:rsidR="003C2524" w:rsidRPr="00D07225" w:rsidRDefault="003C2524" w:rsidP="001D10EB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</w:p>
    <w:p w14:paraId="0F2B7840" w14:textId="77777777" w:rsidR="002C0148" w:rsidRPr="00D07225" w:rsidRDefault="002C0148" w:rsidP="002C0148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709" w:hanging="709"/>
        <w:jc w:val="center"/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</w:pPr>
      <w:r w:rsidRPr="00D07225"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  <w:t>אישור</w:t>
      </w:r>
    </w:p>
    <w:p w14:paraId="11B0F72F" w14:textId="21D9715B" w:rsidR="002C0148" w:rsidRPr="00D07225" w:rsidRDefault="002C0148" w:rsidP="002C0148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-28" w:firstLine="28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>אני הח"מ ____________,  עו"ד/רו"ח של  ______________________ מאשר בזאת כי חתימות ה"ה _______________ , _________________, שניהם מנהל/ים בחברה בצירוף חותמת מחייבות, עפ"י תזכיר ותקנות החברה, את החברה.</w:t>
      </w:r>
    </w:p>
    <w:p w14:paraId="2DDE73DF" w14:textId="77777777" w:rsidR="00C079B2" w:rsidRPr="00D07225" w:rsidRDefault="00C079B2" w:rsidP="002C0148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-28" w:firstLine="28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</w:p>
    <w:p w14:paraId="4D0787F0" w14:textId="77777777" w:rsidR="002C0148" w:rsidRPr="00D07225" w:rsidRDefault="002C0148" w:rsidP="002C0148">
      <w:pPr>
        <w:widowControl w:val="0"/>
        <w:numPr>
          <w:ilvl w:val="12"/>
          <w:numId w:val="0"/>
        </w:numPr>
        <w:spacing w:before="240" w:after="0"/>
        <w:ind w:left="-26" w:firstLine="26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 xml:space="preserve">                                          </w:t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  <w:t>__________________</w:t>
      </w:r>
    </w:p>
    <w:p w14:paraId="34F6CF11" w14:textId="1D696F65" w:rsidR="002C0148" w:rsidRPr="00D07225" w:rsidRDefault="00EA7424" w:rsidP="00F00CCF">
      <w:pPr>
        <w:keepNext/>
        <w:keepLines/>
        <w:spacing w:after="0"/>
        <w:ind w:right="566"/>
        <w:jc w:val="center"/>
        <w:rPr>
          <w:rFonts w:asciiTheme="minorBidi" w:eastAsia="Times New Roman" w:hAnsiTheme="minorBidi"/>
          <w:sz w:val="24"/>
          <w:szCs w:val="24"/>
          <w:rtl/>
        </w:rPr>
      </w:pPr>
      <w:r>
        <w:rPr>
          <w:rFonts w:asciiTheme="minorBidi" w:eastAsia="Times New Roman" w:hAnsiTheme="minorBidi" w:hint="cs"/>
          <w:sz w:val="24"/>
          <w:szCs w:val="24"/>
          <w:rtl/>
        </w:rPr>
        <w:t xml:space="preserve">                                                                                           </w:t>
      </w:r>
      <w:r w:rsidR="002C0148" w:rsidRPr="00D07225">
        <w:rPr>
          <w:rFonts w:asciiTheme="minorBidi" w:eastAsia="Times New Roman" w:hAnsiTheme="minorBidi"/>
          <w:sz w:val="24"/>
          <w:szCs w:val="24"/>
          <w:rtl/>
        </w:rPr>
        <w:t>עו"ד/רו"ח</w:t>
      </w:r>
    </w:p>
    <w:p w14:paraId="7B728096" w14:textId="77777777" w:rsidR="001D10EB" w:rsidRPr="00D07225" w:rsidRDefault="001D10EB" w:rsidP="001D10EB">
      <w:pPr>
        <w:spacing w:after="0" w:line="360" w:lineRule="auto"/>
        <w:rPr>
          <w:rFonts w:asciiTheme="minorBidi" w:hAnsiTheme="minorBidi"/>
          <w:rtl/>
        </w:rPr>
      </w:pPr>
      <w:r w:rsidRPr="00D07225">
        <w:rPr>
          <w:rFonts w:asciiTheme="minorBidi" w:hAnsiTheme="minorBidi"/>
          <w:color w:val="0000FF"/>
          <w:rtl/>
        </w:rPr>
        <w:br w:type="page"/>
      </w:r>
    </w:p>
    <w:p w14:paraId="1624748B" w14:textId="285969AF" w:rsidR="001959AF" w:rsidRPr="00D07225" w:rsidRDefault="001959AF" w:rsidP="00D627D1">
      <w:pPr>
        <w:pStyle w:val="Heading2"/>
        <w:rPr>
          <w:rFonts w:asciiTheme="minorBidi" w:hAnsiTheme="minorBidi" w:cstheme="minorBidi"/>
          <w:b/>
          <w:bCs/>
          <w:color w:val="auto"/>
        </w:rPr>
      </w:pPr>
      <w:bookmarkStart w:id="17" w:name="_Toc126507756"/>
      <w:r w:rsidRPr="00D07225">
        <w:rPr>
          <w:rFonts w:asciiTheme="minorBidi" w:hAnsiTheme="minorBidi" w:cstheme="minorBidi"/>
          <w:b/>
          <w:bCs/>
          <w:color w:val="auto"/>
          <w:rtl/>
        </w:rPr>
        <w:lastRenderedPageBreak/>
        <w:t xml:space="preserve">נספח </w:t>
      </w:r>
      <w:r w:rsidR="001D10EB" w:rsidRPr="00D07225">
        <w:rPr>
          <w:rFonts w:asciiTheme="minorBidi" w:hAnsiTheme="minorBidi" w:cstheme="minorBidi"/>
          <w:b/>
          <w:bCs/>
          <w:color w:val="auto"/>
          <w:rtl/>
        </w:rPr>
        <w:t>ג'</w:t>
      </w:r>
      <w:r w:rsidR="003C2524" w:rsidRPr="00D07225">
        <w:rPr>
          <w:rFonts w:asciiTheme="minorBidi" w:hAnsiTheme="minorBidi" w:cstheme="minorBidi"/>
          <w:b/>
          <w:bCs/>
          <w:color w:val="auto"/>
          <w:rtl/>
        </w:rPr>
        <w:t xml:space="preserve"> -</w:t>
      </w:r>
      <w:r w:rsidR="001D10EB" w:rsidRPr="00D07225">
        <w:rPr>
          <w:rFonts w:asciiTheme="minorBidi" w:hAnsiTheme="minorBidi" w:cstheme="minorBidi"/>
          <w:b/>
          <w:bCs/>
          <w:color w:val="auto"/>
          <w:rtl/>
        </w:rPr>
        <w:t xml:space="preserve"> </w:t>
      </w:r>
      <w:r w:rsidR="00841670" w:rsidRPr="00D07225">
        <w:rPr>
          <w:rFonts w:asciiTheme="minorBidi" w:hAnsiTheme="minorBidi" w:cstheme="minorBidi"/>
          <w:b/>
          <w:bCs/>
          <w:color w:val="auto"/>
          <w:rtl/>
        </w:rPr>
        <w:t xml:space="preserve">הצעת מחיר למכרז </w:t>
      </w:r>
      <w:r w:rsidR="00F00CCF">
        <w:rPr>
          <w:rFonts w:asciiTheme="minorBidi" w:hAnsiTheme="minorBidi" w:cstheme="minorBidi" w:hint="cs"/>
          <w:b/>
          <w:bCs/>
          <w:color w:val="auto"/>
          <w:rtl/>
        </w:rPr>
        <w:t>1</w:t>
      </w:r>
      <w:r w:rsidR="00841670" w:rsidRPr="00D07225">
        <w:rPr>
          <w:rFonts w:asciiTheme="minorBidi" w:hAnsiTheme="minorBidi" w:cstheme="minorBidi"/>
          <w:b/>
          <w:bCs/>
          <w:color w:val="auto"/>
          <w:rtl/>
        </w:rPr>
        <w:t>-</w:t>
      </w:r>
      <w:r w:rsidR="00C355BD" w:rsidRPr="00D07225">
        <w:rPr>
          <w:rFonts w:asciiTheme="minorBidi" w:hAnsiTheme="minorBidi" w:cstheme="minorBidi"/>
          <w:b/>
          <w:bCs/>
          <w:color w:val="auto"/>
          <w:rtl/>
        </w:rPr>
        <w:t>2023</w:t>
      </w:r>
      <w:bookmarkEnd w:id="17"/>
    </w:p>
    <w:p w14:paraId="0F97C41A" w14:textId="77777777" w:rsidR="001959AF" w:rsidRPr="00D07225" w:rsidRDefault="001959AF" w:rsidP="001959AF">
      <w:pPr>
        <w:spacing w:after="0" w:line="240" w:lineRule="auto"/>
        <w:ind w:left="360"/>
        <w:rPr>
          <w:rFonts w:asciiTheme="minorBidi" w:hAnsiTheme="minorBidi"/>
          <w:b/>
          <w:bCs/>
        </w:rPr>
      </w:pPr>
    </w:p>
    <w:tbl>
      <w:tblPr>
        <w:tblStyle w:val="TableGrid"/>
        <w:bidiVisual/>
        <w:tblW w:w="0" w:type="auto"/>
        <w:tblInd w:w="10" w:type="dxa"/>
        <w:tblLayout w:type="fixed"/>
        <w:tblLook w:val="04A0" w:firstRow="1" w:lastRow="0" w:firstColumn="1" w:lastColumn="0" w:noHBand="0" w:noVBand="1"/>
      </w:tblPr>
      <w:tblGrid>
        <w:gridCol w:w="2085"/>
        <w:gridCol w:w="1011"/>
        <w:gridCol w:w="3145"/>
        <w:gridCol w:w="2135"/>
      </w:tblGrid>
      <w:tr w:rsidR="00EE222F" w:rsidRPr="00D07225" w14:paraId="0056743E" w14:textId="77777777" w:rsidTr="00497B9A">
        <w:trPr>
          <w:trHeight w:val="457"/>
        </w:trPr>
        <w:tc>
          <w:tcPr>
            <w:tcW w:w="20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CED6246" w14:textId="3D638335" w:rsidR="00E65B12" w:rsidRPr="00D07225" w:rsidRDefault="00E65B12" w:rsidP="001959AF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סוג הסל</w:t>
            </w:r>
          </w:p>
        </w:tc>
        <w:tc>
          <w:tcPr>
            <w:tcW w:w="101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133571C" w14:textId="77777777" w:rsidR="00E65B12" w:rsidRPr="00D07225" w:rsidRDefault="00E65B12" w:rsidP="001959AF">
            <w:pPr>
              <w:rPr>
                <w:rFonts w:asciiTheme="minorBidi" w:hAnsiTheme="minorBidi"/>
                <w:b/>
                <w:bCs/>
                <w:rtl/>
              </w:rPr>
            </w:pPr>
          </w:p>
        </w:tc>
        <w:tc>
          <w:tcPr>
            <w:tcW w:w="314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7690551B" w14:textId="23E84888" w:rsidR="00E65B12" w:rsidRPr="00D07225" w:rsidRDefault="00E65B12" w:rsidP="001959AF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כמות שעות</w:t>
            </w:r>
          </w:p>
        </w:tc>
        <w:tc>
          <w:tcPr>
            <w:tcW w:w="213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4F6EDEA" w14:textId="01F83828" w:rsidR="00E65B12" w:rsidRPr="00D07225" w:rsidRDefault="00E65B12" w:rsidP="001959AF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 xml:space="preserve">מחיר לשעה בש"ח </w:t>
            </w:r>
          </w:p>
          <w:p w14:paraId="29DFD818" w14:textId="7303D45D" w:rsidR="00E65B12" w:rsidRPr="00D07225" w:rsidRDefault="00E65B12" w:rsidP="001959AF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1020D3A" w14:textId="77777777" w:rsidTr="00497B9A">
        <w:trPr>
          <w:trHeight w:val="227"/>
        </w:trPr>
        <w:tc>
          <w:tcPr>
            <w:tcW w:w="2085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1BED063" w14:textId="47206609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 xml:space="preserve">סל 1 - שעות ייעוץ ארכיטקטורת ענן ויישום  </w:t>
            </w:r>
            <w:r w:rsidRPr="00D07225">
              <w:rPr>
                <w:rFonts w:asciiTheme="minorBidi" w:hAnsiTheme="minorBidi"/>
              </w:rPr>
              <w:t>DevOps</w:t>
            </w:r>
          </w:p>
        </w:tc>
        <w:tc>
          <w:tcPr>
            <w:tcW w:w="1011" w:type="dxa"/>
            <w:vMerge w:val="restart"/>
            <w:tcBorders>
              <w:top w:val="single" w:sz="12" w:space="0" w:color="auto"/>
            </w:tcBorders>
          </w:tcPr>
          <w:p w14:paraId="25CE645B" w14:textId="43C0FBAE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שעות ארכיטקט ענן</w:t>
            </w:r>
          </w:p>
        </w:tc>
        <w:tc>
          <w:tcPr>
            <w:tcW w:w="3145" w:type="dxa"/>
            <w:tcBorders>
              <w:top w:val="single" w:sz="12" w:space="0" w:color="auto"/>
            </w:tcBorders>
          </w:tcPr>
          <w:p w14:paraId="61311024" w14:textId="4C59A2FB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0-249</w:t>
            </w:r>
          </w:p>
        </w:tc>
        <w:tc>
          <w:tcPr>
            <w:tcW w:w="2135" w:type="dxa"/>
            <w:tcBorders>
              <w:top w:val="single" w:sz="12" w:space="0" w:color="auto"/>
              <w:right w:val="single" w:sz="12" w:space="0" w:color="auto"/>
            </w:tcBorders>
          </w:tcPr>
          <w:p w14:paraId="004D413B" w14:textId="424EB98C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7C6BF33F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6CB5C351" w14:textId="77777777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</w:tcPr>
          <w:p w14:paraId="0B145061" w14:textId="77777777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</w:tcPr>
          <w:p w14:paraId="1412E7F9" w14:textId="79ECC37B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250-499</w:t>
            </w:r>
          </w:p>
        </w:tc>
        <w:tc>
          <w:tcPr>
            <w:tcW w:w="2135" w:type="dxa"/>
            <w:tcBorders>
              <w:right w:val="single" w:sz="12" w:space="0" w:color="auto"/>
            </w:tcBorders>
          </w:tcPr>
          <w:p w14:paraId="345A0483" w14:textId="77777777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EAC4C7F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229DE4D6" w14:textId="77777777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  <w:tcBorders>
              <w:bottom w:val="dashSmallGap" w:sz="4" w:space="0" w:color="auto"/>
            </w:tcBorders>
          </w:tcPr>
          <w:p w14:paraId="6239CBAB" w14:textId="77777777" w:rsidR="00E65B12" w:rsidRPr="00D07225" w:rsidRDefault="00E65B12" w:rsidP="00D46630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bottom w:val="dashSmallGap" w:sz="4" w:space="0" w:color="auto"/>
            </w:tcBorders>
          </w:tcPr>
          <w:p w14:paraId="1E60B9AA" w14:textId="255C551C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מעל 500</w:t>
            </w:r>
          </w:p>
        </w:tc>
        <w:tc>
          <w:tcPr>
            <w:tcW w:w="2135" w:type="dxa"/>
            <w:tcBorders>
              <w:bottom w:val="dashSmallGap" w:sz="4" w:space="0" w:color="auto"/>
              <w:right w:val="single" w:sz="12" w:space="0" w:color="auto"/>
            </w:tcBorders>
          </w:tcPr>
          <w:p w14:paraId="7FBF7304" w14:textId="77777777" w:rsidR="00E65B12" w:rsidRPr="00D07225" w:rsidRDefault="00E65B12" w:rsidP="00D46630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B4B4D8D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4E911912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 w:val="restart"/>
            <w:tcBorders>
              <w:top w:val="dashSmallGap" w:sz="4" w:space="0" w:color="auto"/>
            </w:tcBorders>
          </w:tcPr>
          <w:p w14:paraId="0444A406" w14:textId="7DF56ED3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 xml:space="preserve">שעות מהנדס </w:t>
            </w:r>
            <w:r w:rsidRPr="00D07225">
              <w:rPr>
                <w:rFonts w:asciiTheme="minorBidi" w:hAnsiTheme="minorBidi"/>
              </w:rPr>
              <w:t>DevOps</w:t>
            </w:r>
          </w:p>
        </w:tc>
        <w:tc>
          <w:tcPr>
            <w:tcW w:w="3145" w:type="dxa"/>
            <w:tcBorders>
              <w:top w:val="dashSmallGap" w:sz="4" w:space="0" w:color="auto"/>
            </w:tcBorders>
          </w:tcPr>
          <w:p w14:paraId="2F7BA93F" w14:textId="444ACA6E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0-249</w:t>
            </w:r>
          </w:p>
        </w:tc>
        <w:tc>
          <w:tcPr>
            <w:tcW w:w="2135" w:type="dxa"/>
            <w:tcBorders>
              <w:top w:val="dashSmallGap" w:sz="4" w:space="0" w:color="auto"/>
              <w:right w:val="single" w:sz="12" w:space="0" w:color="auto"/>
            </w:tcBorders>
          </w:tcPr>
          <w:p w14:paraId="3618AA55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4F32D4D4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42EB0FC9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</w:tcPr>
          <w:p w14:paraId="55D102B2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</w:tcPr>
          <w:p w14:paraId="4EC96BB5" w14:textId="58552749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250-499</w:t>
            </w:r>
          </w:p>
        </w:tc>
        <w:tc>
          <w:tcPr>
            <w:tcW w:w="2135" w:type="dxa"/>
            <w:tcBorders>
              <w:right w:val="single" w:sz="12" w:space="0" w:color="auto"/>
            </w:tcBorders>
          </w:tcPr>
          <w:p w14:paraId="2035E8DB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846B05D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C1B967D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  <w:tcBorders>
              <w:bottom w:val="single" w:sz="12" w:space="0" w:color="auto"/>
            </w:tcBorders>
          </w:tcPr>
          <w:p w14:paraId="04A3BEA6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bottom w:val="single" w:sz="12" w:space="0" w:color="auto"/>
            </w:tcBorders>
          </w:tcPr>
          <w:p w14:paraId="79693291" w14:textId="4E614513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מעל 500</w:t>
            </w:r>
          </w:p>
        </w:tc>
        <w:tc>
          <w:tcPr>
            <w:tcW w:w="2135" w:type="dxa"/>
            <w:tcBorders>
              <w:bottom w:val="single" w:sz="12" w:space="0" w:color="auto"/>
              <w:right w:val="single" w:sz="12" w:space="0" w:color="auto"/>
            </w:tcBorders>
          </w:tcPr>
          <w:p w14:paraId="53C5D9F0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7A1B6407" w14:textId="77777777" w:rsidTr="00497B9A">
        <w:trPr>
          <w:trHeight w:val="227"/>
        </w:trPr>
        <w:tc>
          <w:tcPr>
            <w:tcW w:w="2085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D3235D5" w14:textId="2A8F01EB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סל 2 - שעות פיתוח</w:t>
            </w:r>
          </w:p>
        </w:tc>
        <w:tc>
          <w:tcPr>
            <w:tcW w:w="1011" w:type="dxa"/>
            <w:vMerge w:val="restart"/>
            <w:tcBorders>
              <w:top w:val="single" w:sz="12" w:space="0" w:color="auto"/>
            </w:tcBorders>
          </w:tcPr>
          <w:p w14:paraId="57FA627D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top w:val="single" w:sz="12" w:space="0" w:color="auto"/>
            </w:tcBorders>
          </w:tcPr>
          <w:p w14:paraId="5A47E89F" w14:textId="18D5AA7E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0-249</w:t>
            </w:r>
          </w:p>
        </w:tc>
        <w:tc>
          <w:tcPr>
            <w:tcW w:w="2135" w:type="dxa"/>
            <w:tcBorders>
              <w:top w:val="single" w:sz="12" w:space="0" w:color="auto"/>
              <w:right w:val="single" w:sz="12" w:space="0" w:color="auto"/>
            </w:tcBorders>
          </w:tcPr>
          <w:p w14:paraId="13B3F71A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2431098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07D95A9B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</w:tcPr>
          <w:p w14:paraId="31CF59B9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</w:tcPr>
          <w:p w14:paraId="38759BBD" w14:textId="3BA13086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250-499</w:t>
            </w:r>
          </w:p>
        </w:tc>
        <w:tc>
          <w:tcPr>
            <w:tcW w:w="2135" w:type="dxa"/>
            <w:tcBorders>
              <w:right w:val="single" w:sz="12" w:space="0" w:color="auto"/>
            </w:tcBorders>
          </w:tcPr>
          <w:p w14:paraId="12E47AAE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7A2F6A88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1E07794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  <w:tcBorders>
              <w:bottom w:val="single" w:sz="12" w:space="0" w:color="auto"/>
            </w:tcBorders>
          </w:tcPr>
          <w:p w14:paraId="170E7B4D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bottom w:val="single" w:sz="12" w:space="0" w:color="auto"/>
            </w:tcBorders>
          </w:tcPr>
          <w:p w14:paraId="5B5832DE" w14:textId="7AB1EE43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מעל 500</w:t>
            </w:r>
          </w:p>
        </w:tc>
        <w:tc>
          <w:tcPr>
            <w:tcW w:w="2135" w:type="dxa"/>
            <w:tcBorders>
              <w:bottom w:val="single" w:sz="12" w:space="0" w:color="auto"/>
              <w:right w:val="single" w:sz="12" w:space="0" w:color="auto"/>
            </w:tcBorders>
          </w:tcPr>
          <w:p w14:paraId="61A46123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78D88495" w14:textId="77777777" w:rsidTr="00497B9A">
        <w:trPr>
          <w:trHeight w:val="227"/>
        </w:trPr>
        <w:tc>
          <w:tcPr>
            <w:tcW w:w="2085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5240CD5" w14:textId="4B494E5E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סל 3 - שעות ייעוץ לטכנולוגיות מתקדמות עבור חוקרים</w:t>
            </w:r>
          </w:p>
        </w:tc>
        <w:tc>
          <w:tcPr>
            <w:tcW w:w="1011" w:type="dxa"/>
            <w:vMerge w:val="restart"/>
            <w:tcBorders>
              <w:top w:val="single" w:sz="12" w:space="0" w:color="auto"/>
            </w:tcBorders>
          </w:tcPr>
          <w:p w14:paraId="1C95048A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top w:val="single" w:sz="12" w:space="0" w:color="auto"/>
            </w:tcBorders>
          </w:tcPr>
          <w:p w14:paraId="330D3B7B" w14:textId="219CEF4C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0-249</w:t>
            </w:r>
          </w:p>
        </w:tc>
        <w:tc>
          <w:tcPr>
            <w:tcW w:w="2135" w:type="dxa"/>
            <w:tcBorders>
              <w:top w:val="single" w:sz="12" w:space="0" w:color="auto"/>
              <w:right w:val="single" w:sz="12" w:space="0" w:color="auto"/>
            </w:tcBorders>
          </w:tcPr>
          <w:p w14:paraId="1DAFB5A7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14E6BB8D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25633BD2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</w:tcPr>
          <w:p w14:paraId="5B14998D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</w:tcPr>
          <w:p w14:paraId="6AFAAC25" w14:textId="1BDBD204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250-499</w:t>
            </w:r>
          </w:p>
        </w:tc>
        <w:tc>
          <w:tcPr>
            <w:tcW w:w="2135" w:type="dxa"/>
            <w:tcBorders>
              <w:right w:val="single" w:sz="12" w:space="0" w:color="auto"/>
            </w:tcBorders>
          </w:tcPr>
          <w:p w14:paraId="2DAB04DF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BF217D4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2B5D035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  <w:tcBorders>
              <w:bottom w:val="single" w:sz="12" w:space="0" w:color="auto"/>
            </w:tcBorders>
          </w:tcPr>
          <w:p w14:paraId="619F3DEA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bottom w:val="single" w:sz="12" w:space="0" w:color="auto"/>
            </w:tcBorders>
          </w:tcPr>
          <w:p w14:paraId="4401861A" w14:textId="4053959B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מעל 500</w:t>
            </w:r>
          </w:p>
        </w:tc>
        <w:tc>
          <w:tcPr>
            <w:tcW w:w="2135" w:type="dxa"/>
            <w:tcBorders>
              <w:bottom w:val="single" w:sz="12" w:space="0" w:color="auto"/>
              <w:right w:val="single" w:sz="12" w:space="0" w:color="auto"/>
            </w:tcBorders>
          </w:tcPr>
          <w:p w14:paraId="09826F3C" w14:textId="77777777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287EFA38" w14:textId="77777777" w:rsidTr="00497B9A">
        <w:trPr>
          <w:trHeight w:val="227"/>
        </w:trPr>
        <w:tc>
          <w:tcPr>
            <w:tcW w:w="2085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26C257B1" w14:textId="56504D41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  <w:r w:rsidRPr="00D07225">
              <w:rPr>
                <w:rFonts w:asciiTheme="minorBidi" w:hAnsiTheme="minorBidi"/>
                <w:rtl/>
              </w:rPr>
              <w:t>סל 4 - שירות ייעוץ ובניית תוכנית אסטרטגיית הענן של המוסד האקדמי</w:t>
            </w:r>
          </w:p>
        </w:tc>
        <w:tc>
          <w:tcPr>
            <w:tcW w:w="1011" w:type="dxa"/>
            <w:vMerge w:val="restart"/>
            <w:tcBorders>
              <w:top w:val="single" w:sz="12" w:space="0" w:color="auto"/>
            </w:tcBorders>
          </w:tcPr>
          <w:p w14:paraId="519ABAEB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top w:val="single" w:sz="12" w:space="0" w:color="auto"/>
            </w:tcBorders>
          </w:tcPr>
          <w:p w14:paraId="20B2E404" w14:textId="35171559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0-249</w:t>
            </w:r>
          </w:p>
        </w:tc>
        <w:tc>
          <w:tcPr>
            <w:tcW w:w="2135" w:type="dxa"/>
            <w:tcBorders>
              <w:top w:val="single" w:sz="12" w:space="0" w:color="auto"/>
              <w:right w:val="single" w:sz="12" w:space="0" w:color="auto"/>
            </w:tcBorders>
          </w:tcPr>
          <w:p w14:paraId="08AAF12E" w14:textId="32451E94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313F55B2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</w:tcBorders>
          </w:tcPr>
          <w:p w14:paraId="2A520C96" w14:textId="5A47570C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</w:tcPr>
          <w:p w14:paraId="30F36AE5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</w:tcPr>
          <w:p w14:paraId="462C9891" w14:textId="38019D11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250-499</w:t>
            </w:r>
          </w:p>
        </w:tc>
        <w:tc>
          <w:tcPr>
            <w:tcW w:w="2135" w:type="dxa"/>
            <w:tcBorders>
              <w:right w:val="single" w:sz="12" w:space="0" w:color="auto"/>
            </w:tcBorders>
          </w:tcPr>
          <w:p w14:paraId="28B9B2F5" w14:textId="09E2358A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65B12" w:rsidRPr="00D07225" w14:paraId="66A1EC71" w14:textId="77777777" w:rsidTr="00497B9A">
        <w:trPr>
          <w:trHeight w:val="227"/>
        </w:trPr>
        <w:tc>
          <w:tcPr>
            <w:tcW w:w="208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5C75777" w14:textId="6C4BBA7F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011" w:type="dxa"/>
            <w:vMerge/>
            <w:tcBorders>
              <w:bottom w:val="single" w:sz="12" w:space="0" w:color="auto"/>
            </w:tcBorders>
          </w:tcPr>
          <w:p w14:paraId="34C7EB07" w14:textId="77777777" w:rsidR="00E65B12" w:rsidRPr="00D07225" w:rsidRDefault="00E65B12" w:rsidP="00E65B1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45" w:type="dxa"/>
            <w:tcBorders>
              <w:bottom w:val="single" w:sz="12" w:space="0" w:color="auto"/>
            </w:tcBorders>
          </w:tcPr>
          <w:p w14:paraId="0875F803" w14:textId="0558A53E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rtl/>
              </w:rPr>
              <w:t>מעל 500</w:t>
            </w:r>
          </w:p>
        </w:tc>
        <w:tc>
          <w:tcPr>
            <w:tcW w:w="2135" w:type="dxa"/>
            <w:tcBorders>
              <w:bottom w:val="single" w:sz="12" w:space="0" w:color="auto"/>
              <w:right w:val="single" w:sz="12" w:space="0" w:color="auto"/>
            </w:tcBorders>
          </w:tcPr>
          <w:p w14:paraId="2B736D36" w14:textId="37E5DDAD" w:rsidR="00E65B12" w:rsidRPr="00D07225" w:rsidRDefault="00E65B12" w:rsidP="00E65B12">
            <w:pPr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14:paraId="5AD112C3" w14:textId="03F471C3" w:rsidR="00127641" w:rsidRPr="00D07225" w:rsidRDefault="00127641" w:rsidP="001959AF">
      <w:pPr>
        <w:rPr>
          <w:rFonts w:asciiTheme="minorBidi" w:hAnsiTheme="minorBidi"/>
          <w:color w:val="FF0000"/>
          <w:rtl/>
        </w:rPr>
      </w:pPr>
    </w:p>
    <w:p w14:paraId="10EB283B" w14:textId="59D3C69C" w:rsidR="00127641" w:rsidRPr="00D07225" w:rsidRDefault="00127641" w:rsidP="00127641">
      <w:pPr>
        <w:rPr>
          <w:rFonts w:asciiTheme="minorBidi" w:hAnsiTheme="minorBidi"/>
          <w:b/>
          <w:bCs/>
          <w:rtl/>
        </w:rPr>
      </w:pPr>
    </w:p>
    <w:p w14:paraId="2C7729C9" w14:textId="732D9062" w:rsidR="00AB1590" w:rsidRPr="00D07225" w:rsidRDefault="00AB1590" w:rsidP="00BF480A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 w:rsidRPr="00D07225">
        <w:rPr>
          <w:rFonts w:asciiTheme="minorBidi" w:hAnsiTheme="minorBidi"/>
          <w:rtl/>
        </w:rPr>
        <w:t>מובהר כי המחירים המוצעים יוגשו בש"ח ולא יכללו מע"מ.</w:t>
      </w:r>
    </w:p>
    <w:p w14:paraId="3608EBE0" w14:textId="61B0A009" w:rsidR="00BF480A" w:rsidRPr="00D07225" w:rsidRDefault="00BF480A" w:rsidP="00497B9A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  <w:rtl/>
        </w:rPr>
      </w:pPr>
      <w:r w:rsidRPr="00D07225">
        <w:rPr>
          <w:rFonts w:asciiTheme="minorBidi" w:hAnsiTheme="minorBidi"/>
          <w:rtl/>
        </w:rPr>
        <w:t xml:space="preserve">המחירים לעיל יוצמדו למדד  אחת לשנה החל מאפריל </w:t>
      </w:r>
      <w:r w:rsidR="006C1F95" w:rsidRPr="00D07225">
        <w:rPr>
          <w:rFonts w:asciiTheme="minorBidi" w:hAnsiTheme="minorBidi"/>
          <w:rtl/>
        </w:rPr>
        <w:t>2</w:t>
      </w:r>
      <w:r w:rsidRPr="00D07225">
        <w:rPr>
          <w:rFonts w:asciiTheme="minorBidi" w:hAnsiTheme="minorBidi"/>
          <w:rtl/>
        </w:rPr>
        <w:t>024 . מדד בסיס ביום הגשת המכרז.</w:t>
      </w:r>
    </w:p>
    <w:p w14:paraId="5E841D8D" w14:textId="77777777" w:rsidR="00127641" w:rsidRPr="00D07225" w:rsidRDefault="00127641" w:rsidP="001959AF">
      <w:pPr>
        <w:rPr>
          <w:rFonts w:asciiTheme="minorBidi" w:hAnsiTheme="minorBidi"/>
          <w:color w:val="FF0000"/>
          <w:rtl/>
        </w:rPr>
      </w:pPr>
    </w:p>
    <w:p w14:paraId="4E3EF460" w14:textId="33E1A857" w:rsidR="00127641" w:rsidRPr="00D07225" w:rsidRDefault="00127641" w:rsidP="001959AF">
      <w:pPr>
        <w:rPr>
          <w:rFonts w:asciiTheme="minorBidi" w:hAnsiTheme="minorBidi"/>
          <w:b/>
          <w:bCs/>
          <w:rtl/>
        </w:rPr>
      </w:pPr>
    </w:p>
    <w:p w14:paraId="71A4AB79" w14:textId="77777777" w:rsidR="00C92A80" w:rsidRPr="00D07225" w:rsidRDefault="00C92A80" w:rsidP="00C92A80">
      <w:pPr>
        <w:ind w:left="360"/>
        <w:rPr>
          <w:rFonts w:asciiTheme="minorBidi" w:hAnsiTheme="minorBidi"/>
          <w:b/>
          <w:bCs/>
          <w:rtl/>
        </w:rPr>
      </w:pPr>
      <w:r w:rsidRPr="00D07225">
        <w:rPr>
          <w:rFonts w:asciiTheme="minorBidi" w:hAnsiTheme="minorBidi"/>
          <w:b/>
          <w:bCs/>
          <w:rtl/>
        </w:rPr>
        <w:t>שם המציע/ה :__________________________</w:t>
      </w:r>
    </w:p>
    <w:p w14:paraId="55533D57" w14:textId="77777777" w:rsidR="00C92A80" w:rsidRPr="00D07225" w:rsidRDefault="00C92A80" w:rsidP="00C92A80">
      <w:pPr>
        <w:ind w:left="360"/>
        <w:rPr>
          <w:rFonts w:asciiTheme="minorBidi" w:hAnsiTheme="minorBidi"/>
          <w:b/>
          <w:bCs/>
          <w:rtl/>
        </w:rPr>
      </w:pPr>
      <w:r w:rsidRPr="00D07225">
        <w:rPr>
          <w:rFonts w:asciiTheme="minorBidi" w:hAnsiTheme="minorBidi"/>
          <w:b/>
          <w:bCs/>
          <w:rtl/>
        </w:rPr>
        <w:t>חותמת וחתימה :________________________</w:t>
      </w:r>
    </w:p>
    <w:p w14:paraId="756507F2" w14:textId="77777777" w:rsidR="00C92A80" w:rsidRPr="00D07225" w:rsidRDefault="00C92A80" w:rsidP="00C92A80">
      <w:pPr>
        <w:ind w:left="360"/>
        <w:rPr>
          <w:rFonts w:asciiTheme="minorBidi" w:hAnsiTheme="minorBidi"/>
          <w:b/>
          <w:bCs/>
          <w:rtl/>
        </w:rPr>
      </w:pPr>
      <w:r w:rsidRPr="00D07225">
        <w:rPr>
          <w:rFonts w:asciiTheme="minorBidi" w:hAnsiTheme="minorBidi"/>
          <w:b/>
          <w:bCs/>
          <w:rtl/>
        </w:rPr>
        <w:t>תאריך :_______________________________</w:t>
      </w:r>
    </w:p>
    <w:p w14:paraId="68FE75A9" w14:textId="77777777" w:rsidR="003C2524" w:rsidRPr="00D07225" w:rsidRDefault="003C2524" w:rsidP="00C92A80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709" w:hanging="709"/>
        <w:jc w:val="center"/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</w:pPr>
    </w:p>
    <w:p w14:paraId="3E2B3329" w14:textId="77777777" w:rsidR="003C2524" w:rsidRPr="00D07225" w:rsidRDefault="003C2524" w:rsidP="00C92A80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709" w:hanging="709"/>
        <w:jc w:val="center"/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</w:pPr>
    </w:p>
    <w:p w14:paraId="3FEECAD9" w14:textId="04F4CB62" w:rsidR="00C92A80" w:rsidRPr="00D07225" w:rsidRDefault="00C92A80" w:rsidP="00C92A80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709" w:hanging="709"/>
        <w:jc w:val="center"/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</w:pPr>
      <w:r w:rsidRPr="00D07225"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  <w:t>אישור</w:t>
      </w:r>
    </w:p>
    <w:p w14:paraId="46E8AB17" w14:textId="77777777" w:rsidR="00C92A80" w:rsidRPr="00D07225" w:rsidRDefault="00C92A80" w:rsidP="00C92A80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-28" w:firstLine="28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>אני הח"מ ____________,  עו"ד/רו"ח של  ______________________ מאשר בזאת כי חתימות ה"ה _______________ , _________________, שניהם מנהל/ים בחברה בצירוף חותמת מחייבות, עפ"י תזכיר ותקנות החברה, את החברה.</w:t>
      </w:r>
    </w:p>
    <w:p w14:paraId="66F87D66" w14:textId="77777777" w:rsidR="00C92A80" w:rsidRPr="00D07225" w:rsidRDefault="00C92A80" w:rsidP="00C92A80">
      <w:pPr>
        <w:widowControl w:val="0"/>
        <w:numPr>
          <w:ilvl w:val="12"/>
          <w:numId w:val="0"/>
        </w:numPr>
        <w:spacing w:before="240" w:after="0"/>
        <w:ind w:left="-26" w:firstLine="26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 xml:space="preserve">                                          </w:t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  <w:t>__________________</w:t>
      </w:r>
    </w:p>
    <w:p w14:paraId="65EFAF68" w14:textId="334497DC" w:rsidR="00C92A80" w:rsidRPr="00D07225" w:rsidRDefault="00EA7424" w:rsidP="00F00CCF">
      <w:pPr>
        <w:keepNext/>
        <w:keepLines/>
        <w:spacing w:after="0"/>
        <w:ind w:right="566"/>
        <w:jc w:val="center"/>
        <w:rPr>
          <w:rFonts w:asciiTheme="minorBidi" w:eastAsia="Times New Roman" w:hAnsiTheme="minorBidi"/>
          <w:sz w:val="24"/>
          <w:szCs w:val="24"/>
          <w:rtl/>
        </w:rPr>
      </w:pPr>
      <w:r>
        <w:rPr>
          <w:rFonts w:asciiTheme="minorBidi" w:eastAsia="Times New Roman" w:hAnsiTheme="minorBidi" w:hint="cs"/>
          <w:sz w:val="24"/>
          <w:szCs w:val="24"/>
          <w:rtl/>
        </w:rPr>
        <w:t xml:space="preserve">                                                                                          </w:t>
      </w:r>
      <w:r w:rsidR="00C92A80" w:rsidRPr="00D07225">
        <w:rPr>
          <w:rFonts w:asciiTheme="minorBidi" w:eastAsia="Times New Roman" w:hAnsiTheme="minorBidi"/>
          <w:sz w:val="24"/>
          <w:szCs w:val="24"/>
          <w:rtl/>
        </w:rPr>
        <w:t>עו"ד/רו"ח</w:t>
      </w:r>
    </w:p>
    <w:p w14:paraId="37292490" w14:textId="4A0FF43F" w:rsidR="00C92A80" w:rsidRPr="00D07225" w:rsidRDefault="00C92A80" w:rsidP="00C92A80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611A049A" w14:textId="3E2F817B" w:rsidR="00C079B2" w:rsidRPr="00D07225" w:rsidRDefault="00C079B2" w:rsidP="00C92A80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3F8716FD" w14:textId="3C89B071" w:rsidR="00C079B2" w:rsidRPr="00D07225" w:rsidRDefault="00C079B2" w:rsidP="00C92A80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0942B24D" w14:textId="5EBEDFE1" w:rsidR="00C079B2" w:rsidRPr="00D07225" w:rsidRDefault="00C079B2" w:rsidP="00C92A80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5B9FA582" w14:textId="169D6636" w:rsidR="00C079B2" w:rsidRPr="00D07225" w:rsidRDefault="00C079B2" w:rsidP="00C92A80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725C3742" w14:textId="10AEFC69" w:rsidR="00E11A08" w:rsidRPr="00D07225" w:rsidRDefault="00E11A08" w:rsidP="00E11A08">
      <w:pPr>
        <w:pStyle w:val="Heading2"/>
        <w:rPr>
          <w:rFonts w:asciiTheme="minorBidi" w:hAnsiTheme="minorBidi" w:cstheme="minorBidi"/>
          <w:b/>
          <w:bCs/>
          <w:color w:val="auto"/>
          <w:rtl/>
        </w:rPr>
      </w:pPr>
      <w:bookmarkStart w:id="18" w:name="_Toc126507757"/>
      <w:r w:rsidRPr="00D07225">
        <w:rPr>
          <w:rFonts w:asciiTheme="minorBidi" w:hAnsiTheme="minorBidi" w:cstheme="minorBidi"/>
          <w:b/>
          <w:bCs/>
          <w:color w:val="auto"/>
          <w:rtl/>
        </w:rPr>
        <w:t xml:space="preserve">נספח ד' - תצהיר בדבר </w:t>
      </w:r>
      <w:r w:rsidR="00FF32D2" w:rsidRPr="00D07225">
        <w:rPr>
          <w:rFonts w:asciiTheme="minorBidi" w:hAnsiTheme="minorBidi" w:cstheme="minorBidi"/>
          <w:b/>
          <w:bCs/>
          <w:color w:val="auto"/>
          <w:rtl/>
        </w:rPr>
        <w:t>עמידה בתנאי סף 3.3.1</w:t>
      </w:r>
      <w:r w:rsidR="00BA4D25" w:rsidRPr="00D07225">
        <w:rPr>
          <w:rFonts w:asciiTheme="minorBidi" w:hAnsiTheme="minorBidi" w:cstheme="minorBidi"/>
          <w:b/>
          <w:bCs/>
          <w:color w:val="auto"/>
          <w:rtl/>
        </w:rPr>
        <w:t>.</w:t>
      </w:r>
      <w:bookmarkEnd w:id="18"/>
      <w:r w:rsidR="00BA4D25" w:rsidRPr="00D07225">
        <w:rPr>
          <w:rFonts w:asciiTheme="minorBidi" w:hAnsiTheme="minorBidi" w:cstheme="minorBidi"/>
          <w:b/>
          <w:bCs/>
          <w:color w:val="auto"/>
          <w:rtl/>
        </w:rPr>
        <w:t xml:space="preserve"> </w:t>
      </w:r>
    </w:p>
    <w:p w14:paraId="734157EA" w14:textId="123763E8" w:rsidR="00FF32D2" w:rsidRPr="00D07225" w:rsidRDefault="00986BC7" w:rsidP="00C14D99">
      <w:pPr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 xml:space="preserve"> </w:t>
      </w:r>
    </w:p>
    <w:p w14:paraId="0E281ACF" w14:textId="77777777" w:rsidR="00BA4D25" w:rsidRPr="00D07225" w:rsidRDefault="00BA4D25" w:rsidP="00BA4D25">
      <w:pPr>
        <w:spacing w:before="240" w:after="0" w:line="240" w:lineRule="auto"/>
        <w:jc w:val="both"/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אני הח"מ __________ ת.ז. _______________ לאחר שהוזהרתי כי עלי לומר את האמת וכי אהיה צפוי לעונשים הקבועים בחוק אם לא אעשה כן, מצהיר/ה בזה כדלקמן:</w:t>
      </w:r>
    </w:p>
    <w:p w14:paraId="33991DDD" w14:textId="140B21DA" w:rsidR="00BA4D25" w:rsidRPr="00D07225" w:rsidRDefault="00BA4D25" w:rsidP="00BA4D25">
      <w:pPr>
        <w:numPr>
          <w:ilvl w:val="0"/>
          <w:numId w:val="15"/>
        </w:numPr>
        <w:autoSpaceDE w:val="0"/>
        <w:autoSpaceDN w:val="0"/>
        <w:spacing w:before="240" w:after="0" w:line="240" w:lineRule="auto"/>
        <w:jc w:val="both"/>
        <w:rPr>
          <w:rFonts w:asciiTheme="minorBidi" w:hAnsiTheme="minorBidi"/>
        </w:rPr>
      </w:pPr>
      <w:r w:rsidRPr="00D07225">
        <w:rPr>
          <w:rFonts w:asciiTheme="minorBidi" w:hAnsiTheme="minorBidi"/>
          <w:rtl/>
        </w:rPr>
        <w:t>הנני נותן תצהיר זה בשם _________________ שהוא הגוף המבקש להתקשר עם המזמי</w:t>
      </w:r>
      <w:r w:rsidR="00FF32D2" w:rsidRPr="00D07225">
        <w:rPr>
          <w:rFonts w:asciiTheme="minorBidi" w:hAnsiTheme="minorBidi"/>
          <w:rtl/>
        </w:rPr>
        <w:t xml:space="preserve">נה </w:t>
      </w:r>
      <w:r w:rsidRPr="00D07225">
        <w:rPr>
          <w:rFonts w:asciiTheme="minorBidi" w:hAnsiTheme="minorBidi"/>
          <w:rtl/>
        </w:rPr>
        <w:t xml:space="preserve">במסגרת מכרז </w:t>
      </w:r>
      <w:r w:rsidR="00F00CCF">
        <w:rPr>
          <w:rFonts w:asciiTheme="minorBidi" w:hAnsiTheme="minorBidi" w:hint="cs"/>
          <w:rtl/>
        </w:rPr>
        <w:t>1</w:t>
      </w:r>
      <w:r w:rsidRPr="00D07225">
        <w:rPr>
          <w:rFonts w:asciiTheme="minorBidi" w:hAnsiTheme="minorBidi"/>
          <w:rtl/>
        </w:rPr>
        <w:t>-</w:t>
      </w:r>
      <w:r w:rsidR="00C355BD" w:rsidRPr="00D07225">
        <w:rPr>
          <w:rFonts w:asciiTheme="minorBidi" w:hAnsiTheme="minorBidi"/>
          <w:rtl/>
        </w:rPr>
        <w:t xml:space="preserve">2023 </w:t>
      </w:r>
      <w:r w:rsidRPr="00D07225">
        <w:rPr>
          <w:rFonts w:asciiTheme="minorBidi" w:hAnsiTheme="minorBidi"/>
          <w:rtl/>
        </w:rPr>
        <w:t xml:space="preserve">לרכישת שירותי תמיכה וייעוץ ענן </w:t>
      </w:r>
      <w:r w:rsidRPr="00D07225">
        <w:rPr>
          <w:rFonts w:asciiTheme="minorBidi" w:hAnsiTheme="minorBidi"/>
        </w:rPr>
        <w:t xml:space="preserve"> Amazon</w:t>
      </w:r>
      <w:r w:rsidRPr="00D07225">
        <w:rPr>
          <w:rFonts w:asciiTheme="minorBidi" w:hAnsiTheme="minorBidi"/>
          <w:rtl/>
        </w:rPr>
        <w:t>(להלן: "</w:t>
      </w:r>
      <w:r w:rsidRPr="00D07225">
        <w:rPr>
          <w:rFonts w:asciiTheme="minorBidi" w:hAnsiTheme="minorBidi"/>
          <w:b/>
          <w:bCs/>
          <w:rtl/>
        </w:rPr>
        <w:t>המציע</w:t>
      </w:r>
      <w:r w:rsidRPr="00D07225">
        <w:rPr>
          <w:rFonts w:asciiTheme="minorBidi" w:hAnsiTheme="minorBidi"/>
          <w:rtl/>
        </w:rPr>
        <w:t xml:space="preserve">"). אני מכהן כ_______________ והנני מוסמך/ת לתת תצהיר זה בשם המציע. </w:t>
      </w:r>
    </w:p>
    <w:p w14:paraId="3313B81D" w14:textId="77777777" w:rsidR="00EE222F" w:rsidRPr="00D07225" w:rsidRDefault="00EE222F" w:rsidP="00EE222F">
      <w:pPr>
        <w:autoSpaceDE w:val="0"/>
        <w:autoSpaceDN w:val="0"/>
        <w:spacing w:before="240" w:after="0" w:line="240" w:lineRule="auto"/>
        <w:ind w:left="720"/>
        <w:jc w:val="both"/>
        <w:rPr>
          <w:rFonts w:asciiTheme="minorBidi" w:hAnsiTheme="minorBidi"/>
        </w:rPr>
      </w:pPr>
    </w:p>
    <w:p w14:paraId="55528380" w14:textId="5D17D80A" w:rsidR="00EE222F" w:rsidRPr="00D07225" w:rsidRDefault="00BA4D25" w:rsidP="00EE222F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</w:rPr>
      </w:pPr>
      <w:r w:rsidRPr="00D07225">
        <w:rPr>
          <w:rFonts w:asciiTheme="minorBidi" w:hAnsiTheme="minorBidi"/>
          <w:rtl/>
        </w:rPr>
        <w:t>הריני להצהיר כי</w:t>
      </w:r>
      <w:r w:rsidR="00FF32D2" w:rsidRPr="00D07225">
        <w:rPr>
          <w:rFonts w:asciiTheme="minorBidi" w:hAnsiTheme="minorBidi"/>
          <w:rtl/>
        </w:rPr>
        <w:t xml:space="preserve"> המציע הוא </w:t>
      </w:r>
      <w:r w:rsidR="002810BE" w:rsidRPr="00D07225">
        <w:rPr>
          <w:rFonts w:asciiTheme="minorBidi" w:hAnsiTheme="minorBidi"/>
          <w:rtl/>
        </w:rPr>
        <w:t xml:space="preserve">שותף </w:t>
      </w:r>
      <w:r w:rsidR="002810BE" w:rsidRPr="00D07225">
        <w:rPr>
          <w:rFonts w:asciiTheme="minorBidi" w:hAnsiTheme="minorBidi"/>
        </w:rPr>
        <w:t>AWS</w:t>
      </w:r>
      <w:r w:rsidR="002810BE" w:rsidRPr="00D07225">
        <w:rPr>
          <w:rFonts w:asciiTheme="minorBidi" w:hAnsiTheme="minorBidi"/>
          <w:rtl/>
        </w:rPr>
        <w:t xml:space="preserve"> </w:t>
      </w:r>
      <w:r w:rsidR="00FF32D2" w:rsidRPr="00D07225">
        <w:rPr>
          <w:rFonts w:asciiTheme="minorBidi" w:hAnsiTheme="minorBidi"/>
          <w:rtl/>
        </w:rPr>
        <w:t xml:space="preserve">בעל היסטוריית פעילות בישראל עם לפחות </w:t>
      </w:r>
      <w:r w:rsidR="00FD6056" w:rsidRPr="00D07225">
        <w:rPr>
          <w:rFonts w:asciiTheme="minorBidi" w:hAnsiTheme="minorBidi"/>
          <w:rtl/>
        </w:rPr>
        <w:t xml:space="preserve">8 </w:t>
      </w:r>
      <w:r w:rsidR="00FF32D2" w:rsidRPr="00D07225">
        <w:rPr>
          <w:rFonts w:asciiTheme="minorBidi" w:hAnsiTheme="minorBidi"/>
          <w:rtl/>
        </w:rPr>
        <w:t>פרויקטים\לקוחות מוכחים</w:t>
      </w:r>
      <w:r w:rsidR="006156DF" w:rsidRPr="00D07225">
        <w:rPr>
          <w:rFonts w:asciiTheme="minorBidi" w:hAnsiTheme="minorBidi"/>
          <w:rtl/>
        </w:rPr>
        <w:t xml:space="preserve"> בשנים 2021-2022</w:t>
      </w:r>
      <w:r w:rsidR="00FD6056" w:rsidRPr="00D07225">
        <w:rPr>
          <w:rFonts w:asciiTheme="minorBidi" w:hAnsiTheme="minorBidi"/>
          <w:rtl/>
        </w:rPr>
        <w:t xml:space="preserve"> (ומתוכם 5 לפחות בישראל)</w:t>
      </w:r>
      <w:r w:rsidR="00FF32D2" w:rsidRPr="00D07225">
        <w:rPr>
          <w:rFonts w:asciiTheme="minorBidi" w:hAnsiTheme="minorBidi"/>
          <w:rtl/>
        </w:rPr>
        <w:t xml:space="preserve"> בהיקף כספי </w:t>
      </w:r>
      <w:r w:rsidR="002810BE" w:rsidRPr="00D07225">
        <w:rPr>
          <w:rFonts w:asciiTheme="minorBidi" w:hAnsiTheme="minorBidi"/>
          <w:rtl/>
        </w:rPr>
        <w:t xml:space="preserve">לכל אחד מהם </w:t>
      </w:r>
      <w:r w:rsidR="00497B9A" w:rsidRPr="00D07225">
        <w:rPr>
          <w:rFonts w:asciiTheme="minorBidi" w:hAnsiTheme="minorBidi"/>
          <w:rtl/>
        </w:rPr>
        <w:t xml:space="preserve">שאינו פחות </w:t>
      </w:r>
      <w:r w:rsidR="00FF32D2" w:rsidRPr="00D07225">
        <w:rPr>
          <w:rFonts w:asciiTheme="minorBidi" w:hAnsiTheme="minorBidi"/>
          <w:rtl/>
        </w:rPr>
        <w:t xml:space="preserve"> יפחת מ 100,000 ש"ח ל</w:t>
      </w:r>
      <w:r w:rsidR="002810BE" w:rsidRPr="00D07225">
        <w:rPr>
          <w:rFonts w:asciiTheme="minorBidi" w:hAnsiTheme="minorBidi"/>
          <w:rtl/>
        </w:rPr>
        <w:t xml:space="preserve">כל </w:t>
      </w:r>
      <w:r w:rsidR="00FF32D2" w:rsidRPr="00D07225">
        <w:rPr>
          <w:rFonts w:asciiTheme="minorBidi" w:hAnsiTheme="minorBidi"/>
          <w:rtl/>
        </w:rPr>
        <w:t>שנה</w:t>
      </w:r>
      <w:r w:rsidR="002810BE" w:rsidRPr="00D07225">
        <w:rPr>
          <w:rFonts w:asciiTheme="minorBidi" w:hAnsiTheme="minorBidi"/>
          <w:b/>
          <w:bCs/>
          <w:rtl/>
        </w:rPr>
        <w:t xml:space="preserve"> </w:t>
      </w:r>
      <w:r w:rsidR="00FF32D2" w:rsidRPr="00D07225">
        <w:rPr>
          <w:rFonts w:asciiTheme="minorBidi" w:hAnsiTheme="minorBidi"/>
          <w:rtl/>
        </w:rPr>
        <w:t xml:space="preserve">במתן שירותים </w:t>
      </w:r>
      <w:r w:rsidR="002810BE" w:rsidRPr="00D07225">
        <w:rPr>
          <w:rFonts w:asciiTheme="minorBidi" w:hAnsiTheme="minorBidi"/>
          <w:rtl/>
        </w:rPr>
        <w:t xml:space="preserve">בתחום </w:t>
      </w:r>
      <w:r w:rsidR="00FF32D2" w:rsidRPr="00D07225">
        <w:rPr>
          <w:rFonts w:asciiTheme="minorBidi" w:hAnsiTheme="minorBidi"/>
        </w:rPr>
        <w:t>AWS</w:t>
      </w:r>
      <w:r w:rsidRPr="00D07225">
        <w:rPr>
          <w:rFonts w:asciiTheme="minorBidi" w:hAnsiTheme="minorBidi"/>
          <w:rtl/>
        </w:rPr>
        <w:t>.</w:t>
      </w:r>
      <w:r w:rsidRPr="00D07225">
        <w:rPr>
          <w:rFonts w:asciiTheme="minorBidi" w:hAnsiTheme="minorBidi"/>
          <w:b/>
          <w:bCs/>
          <w:rtl/>
        </w:rPr>
        <w:t xml:space="preserve"> </w:t>
      </w:r>
    </w:p>
    <w:p w14:paraId="4D85FAE7" w14:textId="77777777" w:rsidR="00EE222F" w:rsidRPr="00D07225" w:rsidRDefault="00EE222F" w:rsidP="00EE222F">
      <w:pPr>
        <w:pStyle w:val="ListParagraph"/>
        <w:ind w:left="5760"/>
        <w:rPr>
          <w:rFonts w:asciiTheme="minorBidi" w:hAnsiTheme="minorBidi"/>
          <w:rtl/>
        </w:rPr>
      </w:pPr>
    </w:p>
    <w:p w14:paraId="573BE4E9" w14:textId="77777777" w:rsidR="00BA4D25" w:rsidRPr="00D07225" w:rsidRDefault="00BA4D25" w:rsidP="00EE222F">
      <w:pPr>
        <w:pStyle w:val="ListParagraph"/>
        <w:ind w:left="5760"/>
        <w:rPr>
          <w:rFonts w:asciiTheme="minorBidi" w:hAnsiTheme="minorBidi"/>
          <w:b/>
          <w:bCs/>
          <w:u w:val="single"/>
          <w:rtl/>
        </w:rPr>
      </w:pPr>
      <w:r w:rsidRPr="00D07225">
        <w:rPr>
          <w:rFonts w:asciiTheme="minorBidi" w:hAnsiTheme="minorBidi"/>
          <w:b/>
          <w:bCs/>
          <w:rtl/>
        </w:rPr>
        <w:t>_____________</w:t>
      </w:r>
    </w:p>
    <w:p w14:paraId="2FC9B209" w14:textId="77777777" w:rsidR="00BA4D25" w:rsidRPr="00D07225" w:rsidRDefault="00BA4D25" w:rsidP="00BA4D25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  <w:r w:rsidRPr="00D07225">
        <w:rPr>
          <w:rFonts w:asciiTheme="minorBidi" w:hAnsiTheme="minorBidi"/>
          <w:b/>
          <w:bCs/>
          <w:u w:val="single"/>
          <w:rtl/>
        </w:rPr>
        <w:t>המצהיר</w:t>
      </w:r>
    </w:p>
    <w:p w14:paraId="44FFDEF3" w14:textId="127EA51F" w:rsidR="00BA4D25" w:rsidRPr="00D07225" w:rsidRDefault="00BA4D25" w:rsidP="00BA4D25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</w:p>
    <w:p w14:paraId="1F91410C" w14:textId="77777777" w:rsidR="00CA2C76" w:rsidRPr="00D07225" w:rsidRDefault="00CA2C76" w:rsidP="00BA4D25">
      <w:pPr>
        <w:spacing w:after="0" w:line="360" w:lineRule="auto"/>
        <w:ind w:right="360" w:firstLine="5330"/>
        <w:jc w:val="center"/>
        <w:rPr>
          <w:rFonts w:asciiTheme="minorBidi" w:hAnsiTheme="minorBidi"/>
          <w:b/>
          <w:bCs/>
          <w:u w:val="single"/>
          <w:rtl/>
        </w:rPr>
      </w:pPr>
    </w:p>
    <w:p w14:paraId="2718EB2B" w14:textId="77777777" w:rsidR="00BA4D25" w:rsidRPr="00D07225" w:rsidRDefault="00BA4D25" w:rsidP="00BA4D25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709" w:hanging="709"/>
        <w:jc w:val="center"/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</w:pPr>
      <w:r w:rsidRPr="00D07225">
        <w:rPr>
          <w:rFonts w:asciiTheme="minorBidi" w:eastAsia="Times New Roman" w:hAnsiTheme="minorBidi"/>
          <w:b/>
          <w:bCs/>
          <w:kern w:val="28"/>
          <w:sz w:val="28"/>
          <w:szCs w:val="28"/>
          <w:u w:val="single"/>
          <w:rtl/>
        </w:rPr>
        <w:t>אישור</w:t>
      </w:r>
    </w:p>
    <w:p w14:paraId="020290C4" w14:textId="77777777" w:rsidR="00BA4D25" w:rsidRPr="00D07225" w:rsidRDefault="00BA4D25" w:rsidP="00BA4D25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-28" w:firstLine="28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>אני הח"מ ____________,  עו"ד/רו"ח של  ______________________ מאשר בזאת כי חתימות ה"ה _______________ , _________________, שניהם מנהל/ים בחברה בצירוף חותמת מחייבות, עפ"י תזכיר ותקנות החברה, את החברה.</w:t>
      </w:r>
    </w:p>
    <w:p w14:paraId="37784EE6" w14:textId="77777777" w:rsidR="00BA4D25" w:rsidRPr="00D07225" w:rsidRDefault="00BA4D25" w:rsidP="00BA4D25">
      <w:pPr>
        <w:widowControl w:val="0"/>
        <w:numPr>
          <w:ilvl w:val="12"/>
          <w:numId w:val="0"/>
        </w:numPr>
        <w:tabs>
          <w:tab w:val="left" w:pos="9070"/>
        </w:tabs>
        <w:spacing w:before="240" w:after="0"/>
        <w:ind w:left="-28" w:firstLine="28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</w:p>
    <w:p w14:paraId="1D77A108" w14:textId="77777777" w:rsidR="00BA4D25" w:rsidRPr="00D07225" w:rsidRDefault="00BA4D25" w:rsidP="00BA4D25">
      <w:pPr>
        <w:widowControl w:val="0"/>
        <w:numPr>
          <w:ilvl w:val="12"/>
          <w:numId w:val="0"/>
        </w:numPr>
        <w:spacing w:before="240" w:after="0"/>
        <w:ind w:left="-26" w:firstLine="26"/>
        <w:jc w:val="both"/>
        <w:rPr>
          <w:rFonts w:asciiTheme="minorBidi" w:eastAsia="Times New Roman" w:hAnsiTheme="minorBidi"/>
          <w:kern w:val="28"/>
          <w:sz w:val="24"/>
          <w:szCs w:val="24"/>
          <w:rtl/>
        </w:rPr>
      </w:pP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 xml:space="preserve">                                          </w:t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</w:r>
      <w:r w:rsidRPr="00D07225">
        <w:rPr>
          <w:rFonts w:asciiTheme="minorBidi" w:eastAsia="Times New Roman" w:hAnsiTheme="minorBidi"/>
          <w:kern w:val="28"/>
          <w:sz w:val="24"/>
          <w:szCs w:val="24"/>
          <w:rtl/>
        </w:rPr>
        <w:tab/>
        <w:t>__________________</w:t>
      </w:r>
    </w:p>
    <w:p w14:paraId="1169615D" w14:textId="680BCA63" w:rsidR="00BA4D25" w:rsidRPr="00D07225" w:rsidRDefault="00EA7424" w:rsidP="00F00CCF">
      <w:pPr>
        <w:keepNext/>
        <w:keepLines/>
        <w:spacing w:after="0"/>
        <w:ind w:right="566"/>
        <w:jc w:val="center"/>
        <w:rPr>
          <w:rFonts w:asciiTheme="minorBidi" w:eastAsia="Times New Roman" w:hAnsiTheme="minorBidi"/>
          <w:sz w:val="24"/>
          <w:szCs w:val="24"/>
          <w:rtl/>
        </w:rPr>
      </w:pPr>
      <w:r>
        <w:rPr>
          <w:rFonts w:asciiTheme="minorBidi" w:eastAsia="Times New Roman" w:hAnsiTheme="minorBidi" w:hint="cs"/>
          <w:sz w:val="24"/>
          <w:szCs w:val="24"/>
          <w:rtl/>
        </w:rPr>
        <w:t xml:space="preserve">                                                                                          </w:t>
      </w:r>
      <w:r w:rsidR="00BA4D25" w:rsidRPr="00D07225">
        <w:rPr>
          <w:rFonts w:asciiTheme="minorBidi" w:eastAsia="Times New Roman" w:hAnsiTheme="minorBidi"/>
          <w:sz w:val="24"/>
          <w:szCs w:val="24"/>
          <w:rtl/>
        </w:rPr>
        <w:t>עו"ד/רו"ח</w:t>
      </w:r>
    </w:p>
    <w:p w14:paraId="63C47B6D" w14:textId="3C885AD3" w:rsidR="00E11A08" w:rsidRPr="00D07225" w:rsidRDefault="00E11A08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561132BC" w14:textId="3DAAF951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632B5FAE" w14:textId="635EA398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40B6DFC7" w14:textId="57A6CA20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34A50B83" w14:textId="5C4D3A9D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19CE7161" w14:textId="338BC653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144427EC" w14:textId="46D368AC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376358AA" w14:textId="22BFE530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36C83469" w14:textId="21A28FF2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74790D9A" w14:textId="55419246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4F9574D3" w14:textId="3DFCCA13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25E0FD4A" w14:textId="4361D72D" w:rsidR="007C19F3" w:rsidRPr="00D07225" w:rsidRDefault="007C19F3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59084828" w14:textId="77777777" w:rsidR="00FF13CC" w:rsidRPr="00D07225" w:rsidRDefault="00FF13CC" w:rsidP="00BA4D25">
      <w:pPr>
        <w:spacing w:after="0" w:line="240" w:lineRule="auto"/>
        <w:rPr>
          <w:rFonts w:asciiTheme="minorBidi" w:hAnsiTheme="minorBidi"/>
          <w:b/>
          <w:bCs/>
          <w:rtl/>
        </w:rPr>
        <w:sectPr w:rsidR="00FF13CC" w:rsidRPr="00D07225" w:rsidSect="00C94D25">
          <w:footerReference w:type="default" r:id="rId11"/>
          <w:pgSz w:w="11906" w:h="16838"/>
          <w:pgMar w:top="1134" w:right="1700" w:bottom="1440" w:left="1800" w:header="708" w:footer="708" w:gutter="0"/>
          <w:cols w:space="708"/>
          <w:bidi/>
          <w:rtlGutter/>
          <w:docGrid w:linePitch="360"/>
        </w:sectPr>
      </w:pPr>
    </w:p>
    <w:p w14:paraId="2E114043" w14:textId="350B8498" w:rsidR="007C19F3" w:rsidRPr="00D07225" w:rsidRDefault="007C19F3" w:rsidP="007C19F3">
      <w:pPr>
        <w:pStyle w:val="Heading2"/>
        <w:rPr>
          <w:rFonts w:asciiTheme="minorBidi" w:hAnsiTheme="minorBidi" w:cstheme="minorBidi"/>
          <w:b/>
          <w:bCs/>
          <w:color w:val="auto"/>
          <w:rtl/>
        </w:rPr>
      </w:pPr>
      <w:bookmarkStart w:id="19" w:name="_Toc126507758"/>
      <w:r w:rsidRPr="00D07225">
        <w:rPr>
          <w:rFonts w:asciiTheme="minorBidi" w:hAnsiTheme="minorBidi" w:cstheme="minorBidi"/>
          <w:b/>
          <w:bCs/>
          <w:color w:val="auto"/>
          <w:rtl/>
        </w:rPr>
        <w:lastRenderedPageBreak/>
        <w:t>נספח ה' – פרטי לקוחות ממליצים.</w:t>
      </w:r>
      <w:bookmarkEnd w:id="19"/>
    </w:p>
    <w:p w14:paraId="69026C20" w14:textId="10875E7A" w:rsidR="00FF13CC" w:rsidRPr="00D07225" w:rsidRDefault="00FF13CC" w:rsidP="00FF13CC">
      <w:pPr>
        <w:rPr>
          <w:rFonts w:asciiTheme="minorBidi" w:hAnsiTheme="minorBidi"/>
          <w:rtl/>
        </w:rPr>
      </w:pPr>
    </w:p>
    <w:p w14:paraId="344018CE" w14:textId="2DD04094" w:rsidR="00FF13CC" w:rsidRPr="00D07225" w:rsidRDefault="00FF13CC" w:rsidP="00FF13CC">
      <w:pPr>
        <w:rPr>
          <w:rFonts w:asciiTheme="minorBidi" w:hAnsiTheme="minorBidi"/>
          <w:rtl/>
        </w:rPr>
      </w:pPr>
      <w:r w:rsidRPr="00D07225">
        <w:rPr>
          <w:rFonts w:asciiTheme="minorBidi" w:hAnsiTheme="minorBidi"/>
          <w:rtl/>
        </w:rPr>
        <w:t>סל אליו ניגש המציע: ______________</w:t>
      </w:r>
    </w:p>
    <w:p w14:paraId="0ADA600C" w14:textId="4960669E" w:rsidR="00FF13CC" w:rsidRPr="00D07225" w:rsidRDefault="00FF13CC" w:rsidP="00FF13CC">
      <w:pPr>
        <w:rPr>
          <w:rFonts w:asciiTheme="minorBidi" w:hAnsiTheme="minorBidi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69"/>
        <w:gridCol w:w="1569"/>
        <w:gridCol w:w="1569"/>
        <w:gridCol w:w="1569"/>
        <w:gridCol w:w="1569"/>
        <w:gridCol w:w="1569"/>
        <w:gridCol w:w="1569"/>
        <w:gridCol w:w="1569"/>
        <w:gridCol w:w="1569"/>
      </w:tblGrid>
      <w:tr w:rsidR="00FF13CC" w:rsidRPr="00D07225" w14:paraId="11BC51A2" w14:textId="77777777" w:rsidTr="00740A0C">
        <w:trPr>
          <w:trHeight w:val="1037"/>
        </w:trPr>
        <w:tc>
          <w:tcPr>
            <w:tcW w:w="1569" w:type="dxa"/>
            <w:shd w:val="clear" w:color="auto" w:fill="F2F2F2" w:themeFill="background1" w:themeFillShade="F2"/>
          </w:tcPr>
          <w:p w14:paraId="0DB51022" w14:textId="1EF0F718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שם הלקוח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76389010" w14:textId="1D4405B3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היקף התקשרות עם הלקוח בשנת 2021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72FB99FD" w14:textId="559B5D6C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היקף התקשרות עם הלקוח בשנת 2022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394F7992" w14:textId="445BD752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סוג השירותים המסופקים ללקוח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38F796DA" w14:textId="12602B86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כמות אנשים טכניים העובדים עם הלקוח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0D63079C" w14:textId="0E727924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שם איש קשר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B279A0E" w14:textId="589E1C2A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תפקיד איש קשר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94DCF46" w14:textId="44AB590A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מספר טלפון</w:t>
            </w:r>
          </w:p>
        </w:tc>
        <w:tc>
          <w:tcPr>
            <w:tcW w:w="1569" w:type="dxa"/>
            <w:shd w:val="clear" w:color="auto" w:fill="F2F2F2" w:themeFill="background1" w:themeFillShade="F2"/>
          </w:tcPr>
          <w:p w14:paraId="29156F25" w14:textId="7C83B00B" w:rsidR="00FF13CC" w:rsidRPr="00D07225" w:rsidRDefault="00FF13CC" w:rsidP="00FF13CC">
            <w:pPr>
              <w:rPr>
                <w:rFonts w:asciiTheme="minorBidi" w:hAnsiTheme="minorBidi"/>
                <w:b/>
                <w:bCs/>
                <w:rtl/>
              </w:rPr>
            </w:pPr>
            <w:r w:rsidRPr="00D07225">
              <w:rPr>
                <w:rFonts w:asciiTheme="minorBidi" w:hAnsiTheme="minorBidi"/>
                <w:b/>
                <w:bCs/>
                <w:rtl/>
              </w:rPr>
              <w:t>דואר אלקטרוני</w:t>
            </w:r>
          </w:p>
        </w:tc>
      </w:tr>
      <w:tr w:rsidR="00FF13CC" w:rsidRPr="00D07225" w14:paraId="6CEC9C6A" w14:textId="77777777" w:rsidTr="00740A0C">
        <w:trPr>
          <w:trHeight w:val="648"/>
        </w:trPr>
        <w:tc>
          <w:tcPr>
            <w:tcW w:w="1569" w:type="dxa"/>
          </w:tcPr>
          <w:p w14:paraId="00946D8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593B6874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572306C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5C6EC8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6B6D161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52F6485A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D427B3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0A7EA523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3791D840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  <w:tr w:rsidR="00FF13CC" w:rsidRPr="00D07225" w14:paraId="3FF11228" w14:textId="77777777" w:rsidTr="00740A0C">
        <w:trPr>
          <w:trHeight w:val="610"/>
        </w:trPr>
        <w:tc>
          <w:tcPr>
            <w:tcW w:w="1569" w:type="dxa"/>
          </w:tcPr>
          <w:p w14:paraId="1162360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FBF8CB2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28586EA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0795C1C3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73707F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35397C6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9673870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07ED0E89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C535C56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  <w:tr w:rsidR="00FF13CC" w:rsidRPr="00D07225" w14:paraId="67AAA845" w14:textId="77777777" w:rsidTr="00740A0C">
        <w:trPr>
          <w:trHeight w:val="648"/>
        </w:trPr>
        <w:tc>
          <w:tcPr>
            <w:tcW w:w="1569" w:type="dxa"/>
          </w:tcPr>
          <w:p w14:paraId="1E5267D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5A667EBE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9191E7C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3B33E42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E68413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099DF2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A119ECC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105DF97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95F517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  <w:tr w:rsidR="00FF13CC" w:rsidRPr="00D07225" w14:paraId="7B03D60B" w14:textId="77777777" w:rsidTr="00740A0C">
        <w:trPr>
          <w:trHeight w:val="610"/>
        </w:trPr>
        <w:tc>
          <w:tcPr>
            <w:tcW w:w="1569" w:type="dxa"/>
          </w:tcPr>
          <w:p w14:paraId="1712E873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B6C2F76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06597B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47AE74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A0782C9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D311364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EC1A9E9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6A02D87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9FF84BB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  <w:tr w:rsidR="00FF13CC" w:rsidRPr="00D07225" w14:paraId="1EAF34A6" w14:textId="77777777" w:rsidTr="00740A0C">
        <w:trPr>
          <w:trHeight w:val="610"/>
        </w:trPr>
        <w:tc>
          <w:tcPr>
            <w:tcW w:w="1569" w:type="dxa"/>
          </w:tcPr>
          <w:p w14:paraId="2B684CC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5B55521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33A3ABA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BEBE8A2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44485A74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6C2F88C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0C5D59F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60A1088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1CD12618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  <w:tr w:rsidR="00FF13CC" w:rsidRPr="00D07225" w14:paraId="20A5CCBE" w14:textId="77777777" w:rsidTr="00740A0C">
        <w:trPr>
          <w:trHeight w:val="610"/>
        </w:trPr>
        <w:tc>
          <w:tcPr>
            <w:tcW w:w="1569" w:type="dxa"/>
          </w:tcPr>
          <w:p w14:paraId="7194BE23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24F2F43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62D50291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20D05DC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4AB553D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6BF20835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3F31CD9E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74AA03AE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569" w:type="dxa"/>
          </w:tcPr>
          <w:p w14:paraId="395C2FE2" w14:textId="77777777" w:rsidR="00FF13CC" w:rsidRPr="00D07225" w:rsidRDefault="00FF13CC" w:rsidP="00FF13CC">
            <w:pPr>
              <w:rPr>
                <w:rFonts w:asciiTheme="minorBidi" w:hAnsiTheme="minorBidi"/>
                <w:rtl/>
              </w:rPr>
            </w:pPr>
          </w:p>
        </w:tc>
      </w:tr>
    </w:tbl>
    <w:p w14:paraId="124DA473" w14:textId="77777777" w:rsidR="00FF13CC" w:rsidRPr="00D07225" w:rsidRDefault="00FF13CC" w:rsidP="00740A0C">
      <w:pPr>
        <w:rPr>
          <w:rFonts w:asciiTheme="minorBidi" w:hAnsiTheme="minorBidi"/>
          <w:rtl/>
        </w:rPr>
      </w:pPr>
    </w:p>
    <w:p w14:paraId="172698C2" w14:textId="77777777" w:rsidR="00FF13CC" w:rsidRPr="00D07225" w:rsidRDefault="00FF13CC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0F98BB43" w14:textId="77777777" w:rsidR="00FF13CC" w:rsidRPr="00D07225" w:rsidRDefault="00FF13CC" w:rsidP="00BA4D25">
      <w:pPr>
        <w:spacing w:after="0" w:line="240" w:lineRule="auto"/>
        <w:rPr>
          <w:rFonts w:asciiTheme="minorBidi" w:hAnsiTheme="minorBidi"/>
          <w:b/>
          <w:bCs/>
          <w:rtl/>
        </w:rPr>
      </w:pPr>
    </w:p>
    <w:p w14:paraId="5167E430" w14:textId="6DD53CEF" w:rsidR="007C19F3" w:rsidRPr="00D07225" w:rsidRDefault="00FF13CC" w:rsidP="00222ACD">
      <w:pPr>
        <w:spacing w:after="0" w:line="240" w:lineRule="auto"/>
        <w:rPr>
          <w:rFonts w:asciiTheme="minorBidi" w:hAnsiTheme="minorBidi"/>
          <w:b/>
          <w:bCs/>
        </w:rPr>
      </w:pPr>
      <w:r w:rsidRPr="00D07225">
        <w:rPr>
          <w:rFonts w:asciiTheme="minorBidi" w:hAnsiTheme="minorBidi"/>
          <w:rtl/>
        </w:rPr>
        <w:t>יש למלא נספח זה בנפרד עבור כל סל אליו ניגש המציע.</w:t>
      </w:r>
    </w:p>
    <w:sectPr w:rsidR="007C19F3" w:rsidRPr="00D07225" w:rsidSect="00246479">
      <w:pgSz w:w="16838" w:h="11906" w:orient="landscape"/>
      <w:pgMar w:top="1800" w:right="1134" w:bottom="17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91291" w14:textId="77777777" w:rsidR="009A2178" w:rsidRDefault="009A2178" w:rsidP="006E642D">
      <w:pPr>
        <w:spacing w:after="0" w:line="240" w:lineRule="auto"/>
      </w:pPr>
      <w:r>
        <w:separator/>
      </w:r>
    </w:p>
  </w:endnote>
  <w:endnote w:type="continuationSeparator" w:id="0">
    <w:p w14:paraId="72F90B85" w14:textId="77777777" w:rsidR="009A2178" w:rsidRDefault="009A2178" w:rsidP="006E6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784028202"/>
      <w:docPartObj>
        <w:docPartGallery w:val="Page Numbers (Bottom of Page)"/>
        <w:docPartUnique/>
      </w:docPartObj>
    </w:sdtPr>
    <w:sdtContent>
      <w:p w14:paraId="00BC1788" w14:textId="35827E57" w:rsidR="009377B5" w:rsidRDefault="00A67D3E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6ACDAA21" wp14:editId="217C3824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57770" cy="190500"/>
                  <wp:effectExtent l="0" t="0" r="2540" b="0"/>
                  <wp:wrapNone/>
                  <wp:docPr id="1" name="קבוצה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>
                            <a:off x="0" y="0"/>
                            <a:ext cx="755777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C58D3B" w14:textId="77777777" w:rsidR="009377B5" w:rsidRDefault="009377B5">
                                <w:pPr>
                                  <w:jc w:val="center"/>
                                  <w:rPr>
                                    <w:rtl/>
                                    <w:cs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rPr>
                                    <w:rtl/>
                                    <w:cs/>
                                  </w:rP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202F8D" w:rsidRPr="00202F8D">
                                  <w:rPr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2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ACDAA21" id="קבוצה 2" o:spid="_x0000_s1026" style="position:absolute;left:0;text-align:left;margin-left:0;margin-top:0;width:595.1pt;height:15pt;flip:x;z-index:251659264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71C58D3B" w14:textId="77777777" w:rsidR="009377B5" w:rsidRDefault="009377B5">
                          <w:pPr>
                            <w:jc w:val="center"/>
                            <w:rPr>
                              <w:rtl/>
                              <w:cs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tl/>
                              <w:cs/>
                            </w:rP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202F8D" w:rsidRPr="00202F8D">
                            <w:rPr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2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BD5BE" w14:textId="77777777" w:rsidR="009A2178" w:rsidRDefault="009A2178" w:rsidP="006E642D">
      <w:pPr>
        <w:spacing w:after="0" w:line="240" w:lineRule="auto"/>
      </w:pPr>
      <w:r>
        <w:separator/>
      </w:r>
    </w:p>
  </w:footnote>
  <w:footnote w:type="continuationSeparator" w:id="0">
    <w:p w14:paraId="6A7C2CC1" w14:textId="77777777" w:rsidR="009A2178" w:rsidRDefault="009A2178" w:rsidP="006E6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51C3B"/>
    <w:multiLevelType w:val="multilevel"/>
    <w:tmpl w:val="731085A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5504D7"/>
    <w:multiLevelType w:val="multilevel"/>
    <w:tmpl w:val="243C5F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B172910"/>
    <w:multiLevelType w:val="multilevel"/>
    <w:tmpl w:val="342E57BA"/>
    <w:lvl w:ilvl="0">
      <w:start w:val="1"/>
      <w:numFmt w:val="decimal"/>
      <w:lvlText w:val="%1."/>
      <w:lvlJc w:val="left"/>
      <w:rPr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color w:val="auto"/>
      </w:rPr>
    </w:lvl>
    <w:lvl w:ilvl="2">
      <w:start w:val="1"/>
      <w:numFmt w:val="decimal"/>
      <w:lvlText w:val="%1.%2.%3."/>
      <w:lvlJc w:val="left"/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261BAF"/>
    <w:multiLevelType w:val="hybridMultilevel"/>
    <w:tmpl w:val="D06A33B6"/>
    <w:lvl w:ilvl="0" w:tplc="520C0F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7E0CFA"/>
    <w:multiLevelType w:val="multilevel"/>
    <w:tmpl w:val="30B6005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EC3293"/>
    <w:multiLevelType w:val="hybridMultilevel"/>
    <w:tmpl w:val="A7702012"/>
    <w:lvl w:ilvl="0" w:tplc="04090019">
      <w:start w:val="1"/>
      <w:numFmt w:val="lowerLetter"/>
      <w:lvlText w:val="%1."/>
      <w:lvlJc w:val="left"/>
      <w:pPr>
        <w:ind w:left="2203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" w15:restartNumberingAfterBreak="0">
    <w:nsid w:val="2E163004"/>
    <w:multiLevelType w:val="multilevel"/>
    <w:tmpl w:val="80549FC8"/>
    <w:lvl w:ilvl="0">
      <w:start w:val="5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hAnsi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hAnsi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hAnsi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hAnsi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hAnsi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hAnsiTheme="minorHAns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Theme="minorHAnsi" w:hAnsiTheme="minorHAnsi" w:hint="default"/>
      </w:rPr>
    </w:lvl>
  </w:abstractNum>
  <w:abstractNum w:abstractNumId="7" w15:restartNumberingAfterBreak="0">
    <w:nsid w:val="3310217B"/>
    <w:multiLevelType w:val="hybridMultilevel"/>
    <w:tmpl w:val="6CB24688"/>
    <w:lvl w:ilvl="0" w:tplc="04090001">
      <w:start w:val="1"/>
      <w:numFmt w:val="bullet"/>
      <w:lvlText w:val=""/>
      <w:lvlJc w:val="left"/>
      <w:pPr>
        <w:ind w:left="19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1" w:hanging="360"/>
      </w:pPr>
      <w:rPr>
        <w:rFonts w:ascii="Wingdings" w:hAnsi="Wingdings" w:hint="default"/>
      </w:rPr>
    </w:lvl>
  </w:abstractNum>
  <w:abstractNum w:abstractNumId="8" w15:restartNumberingAfterBreak="0">
    <w:nsid w:val="35C04E97"/>
    <w:multiLevelType w:val="hybridMultilevel"/>
    <w:tmpl w:val="D0CCE1B4"/>
    <w:lvl w:ilvl="0" w:tplc="BC84B16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F83796"/>
    <w:multiLevelType w:val="hybridMultilevel"/>
    <w:tmpl w:val="F64AFB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A413BF"/>
    <w:multiLevelType w:val="hybridMultilevel"/>
    <w:tmpl w:val="8FD0B330"/>
    <w:lvl w:ilvl="0" w:tplc="38B85F74">
      <w:start w:val="1"/>
      <w:numFmt w:val="hebrew1"/>
      <w:lvlText w:val="%1."/>
      <w:lvlJc w:val="left"/>
      <w:pPr>
        <w:ind w:left="1440" w:hanging="360"/>
      </w:pPr>
      <w:rPr>
        <w:rFonts w:asciiTheme="minorBidi" w:hAnsiTheme="minorBid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6B141E5"/>
    <w:multiLevelType w:val="hybridMultilevel"/>
    <w:tmpl w:val="06F664AA"/>
    <w:lvl w:ilvl="0" w:tplc="38B85F74">
      <w:start w:val="1"/>
      <w:numFmt w:val="hebrew1"/>
      <w:lvlText w:val="%1."/>
      <w:lvlJc w:val="left"/>
      <w:pPr>
        <w:ind w:left="1145" w:hanging="360"/>
      </w:pPr>
      <w:rPr>
        <w:rFonts w:asciiTheme="minorBidi" w:hAnsiTheme="minorBid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2" w15:restartNumberingAfterBreak="0">
    <w:nsid w:val="46ED257C"/>
    <w:multiLevelType w:val="hybridMultilevel"/>
    <w:tmpl w:val="62CE09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3E12FD"/>
    <w:multiLevelType w:val="multilevel"/>
    <w:tmpl w:val="41607E82"/>
    <w:lvl w:ilvl="0">
      <w:start w:val="5"/>
      <w:numFmt w:val="decimal"/>
      <w:lvlText w:val="%1"/>
      <w:lvlJc w:val="left"/>
      <w:pPr>
        <w:ind w:left="360" w:hanging="360"/>
      </w:pPr>
      <w:rPr>
        <w:rFonts w:cstheme="minorBidi"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theme="minorBidi" w:hint="default"/>
      </w:rPr>
    </w:lvl>
  </w:abstractNum>
  <w:abstractNum w:abstractNumId="14" w15:restartNumberingAfterBreak="0">
    <w:nsid w:val="52FC5E82"/>
    <w:multiLevelType w:val="multilevel"/>
    <w:tmpl w:val="3E56B9D2"/>
    <w:lvl w:ilvl="0">
      <w:start w:val="1"/>
      <w:numFmt w:val="decimal"/>
      <w:lvlText w:val="%1."/>
      <w:lvlJc w:val="left"/>
      <w:pPr>
        <w:ind w:left="502" w:hanging="360"/>
      </w:pPr>
      <w:rPr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lang w:bidi="he-IL"/>
      </w:rPr>
    </w:lvl>
    <w:lvl w:ilvl="2">
      <w:start w:val="1"/>
      <w:numFmt w:val="decimal"/>
      <w:lvlText w:val="%1.%2.%3."/>
      <w:lvlJc w:val="left"/>
      <w:pPr>
        <w:ind w:left="33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B6445D8"/>
    <w:multiLevelType w:val="hybridMultilevel"/>
    <w:tmpl w:val="7B6EC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B71FC5"/>
    <w:multiLevelType w:val="hybridMultilevel"/>
    <w:tmpl w:val="A09AABDA"/>
    <w:lvl w:ilvl="0" w:tplc="0409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17" w15:restartNumberingAfterBreak="0">
    <w:nsid w:val="63EF02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2347C42"/>
    <w:multiLevelType w:val="hybridMultilevel"/>
    <w:tmpl w:val="39828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10C"/>
    <w:multiLevelType w:val="hybridMultilevel"/>
    <w:tmpl w:val="12B291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F540DE9"/>
    <w:multiLevelType w:val="hybridMultilevel"/>
    <w:tmpl w:val="9DC41932"/>
    <w:lvl w:ilvl="0" w:tplc="0F72DB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C747D6"/>
    <w:multiLevelType w:val="multilevel"/>
    <w:tmpl w:val="28605978"/>
    <w:lvl w:ilvl="0">
      <w:start w:val="6"/>
      <w:numFmt w:val="decimal"/>
      <w:lvlText w:val="%1"/>
      <w:lvlJc w:val="left"/>
      <w:pPr>
        <w:ind w:left="643" w:hanging="360"/>
      </w:pPr>
      <w:rPr>
        <w:rFonts w:cs="Arial" w:hint="default"/>
        <w:b/>
        <w:bCs/>
        <w:color w:val="auto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Arial" w:hint="default"/>
        <w:lang w:bidi="he-IL"/>
      </w:rPr>
    </w:lvl>
    <w:lvl w:ilvl="2">
      <w:start w:val="1"/>
      <w:numFmt w:val="decimal"/>
      <w:lvlText w:val="%1.%2.%3"/>
      <w:lvlJc w:val="left"/>
      <w:pPr>
        <w:ind w:left="1003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003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363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363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723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723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723" w:hanging="1440"/>
      </w:pPr>
      <w:rPr>
        <w:rFonts w:cs="Arial" w:hint="default"/>
      </w:rPr>
    </w:lvl>
  </w:abstractNum>
  <w:num w:numId="1" w16cid:durableId="902259703">
    <w:abstractNumId w:val="2"/>
  </w:num>
  <w:num w:numId="2" w16cid:durableId="86602408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901649">
    <w:abstractNumId w:val="12"/>
  </w:num>
  <w:num w:numId="4" w16cid:durableId="1303274500">
    <w:abstractNumId w:val="7"/>
  </w:num>
  <w:num w:numId="5" w16cid:durableId="129978887">
    <w:abstractNumId w:val="9"/>
  </w:num>
  <w:num w:numId="6" w16cid:durableId="1276864166">
    <w:abstractNumId w:val="4"/>
  </w:num>
  <w:num w:numId="7" w16cid:durableId="1184976113">
    <w:abstractNumId w:val="20"/>
  </w:num>
  <w:num w:numId="8" w16cid:durableId="1867020001">
    <w:abstractNumId w:val="19"/>
  </w:num>
  <w:num w:numId="9" w16cid:durableId="1288195229">
    <w:abstractNumId w:val="11"/>
  </w:num>
  <w:num w:numId="10" w16cid:durableId="1832022184">
    <w:abstractNumId w:val="18"/>
  </w:num>
  <w:num w:numId="11" w16cid:durableId="784226360">
    <w:abstractNumId w:val="5"/>
  </w:num>
  <w:num w:numId="12" w16cid:durableId="1435318304">
    <w:abstractNumId w:val="16"/>
  </w:num>
  <w:num w:numId="13" w16cid:durableId="1926450389">
    <w:abstractNumId w:val="14"/>
  </w:num>
  <w:num w:numId="14" w16cid:durableId="801338678">
    <w:abstractNumId w:val="17"/>
  </w:num>
  <w:num w:numId="15" w16cid:durableId="1086997543">
    <w:abstractNumId w:val="3"/>
  </w:num>
  <w:num w:numId="16" w16cid:durableId="621493570">
    <w:abstractNumId w:val="15"/>
  </w:num>
  <w:num w:numId="17" w16cid:durableId="2078506362">
    <w:abstractNumId w:val="1"/>
  </w:num>
  <w:num w:numId="18" w16cid:durableId="837040791">
    <w:abstractNumId w:val="0"/>
  </w:num>
  <w:num w:numId="19" w16cid:durableId="958490909">
    <w:abstractNumId w:val="8"/>
  </w:num>
  <w:num w:numId="20" w16cid:durableId="504244064">
    <w:abstractNumId w:val="6"/>
  </w:num>
  <w:num w:numId="21" w16cid:durableId="1911191704">
    <w:abstractNumId w:val="13"/>
  </w:num>
  <w:num w:numId="22" w16cid:durableId="533929647">
    <w:abstractNumId w:val="21"/>
  </w:num>
  <w:num w:numId="23" w16cid:durableId="368146698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DSwtDAxMzcwtDRS0lEKTi0uzszPAykwqgUAxdt78iwAAAA="/>
  </w:docVars>
  <w:rsids>
    <w:rsidRoot w:val="00B31AEA"/>
    <w:rsid w:val="00003FBC"/>
    <w:rsid w:val="00010F83"/>
    <w:rsid w:val="00015476"/>
    <w:rsid w:val="00017FCB"/>
    <w:rsid w:val="00022B5E"/>
    <w:rsid w:val="00023DDF"/>
    <w:rsid w:val="00026F3D"/>
    <w:rsid w:val="00030C35"/>
    <w:rsid w:val="00033101"/>
    <w:rsid w:val="00044F3D"/>
    <w:rsid w:val="000456FB"/>
    <w:rsid w:val="00062DD0"/>
    <w:rsid w:val="00067D66"/>
    <w:rsid w:val="000737B8"/>
    <w:rsid w:val="00077C3F"/>
    <w:rsid w:val="00086628"/>
    <w:rsid w:val="00087543"/>
    <w:rsid w:val="000A0AD8"/>
    <w:rsid w:val="000A325E"/>
    <w:rsid w:val="000A58F0"/>
    <w:rsid w:val="000C1668"/>
    <w:rsid w:val="000D21A2"/>
    <w:rsid w:val="000D696F"/>
    <w:rsid w:val="000E3B85"/>
    <w:rsid w:val="000E6C1B"/>
    <w:rsid w:val="000E7CC4"/>
    <w:rsid w:val="000F4C66"/>
    <w:rsid w:val="000F6673"/>
    <w:rsid w:val="000F7737"/>
    <w:rsid w:val="001015DB"/>
    <w:rsid w:val="00111AB1"/>
    <w:rsid w:val="00114DC0"/>
    <w:rsid w:val="00126AD6"/>
    <w:rsid w:val="00127641"/>
    <w:rsid w:val="00127ECB"/>
    <w:rsid w:val="00134BB6"/>
    <w:rsid w:val="0013543D"/>
    <w:rsid w:val="00165596"/>
    <w:rsid w:val="00165ED5"/>
    <w:rsid w:val="00174D9A"/>
    <w:rsid w:val="00177248"/>
    <w:rsid w:val="00183992"/>
    <w:rsid w:val="00184283"/>
    <w:rsid w:val="00184453"/>
    <w:rsid w:val="00194347"/>
    <w:rsid w:val="001959AF"/>
    <w:rsid w:val="00196FC9"/>
    <w:rsid w:val="001A529F"/>
    <w:rsid w:val="001C0364"/>
    <w:rsid w:val="001C2525"/>
    <w:rsid w:val="001C5476"/>
    <w:rsid w:val="001D10EB"/>
    <w:rsid w:val="001D58D2"/>
    <w:rsid w:val="001D6764"/>
    <w:rsid w:val="001E0FE5"/>
    <w:rsid w:val="001F0C4C"/>
    <w:rsid w:val="00202F8D"/>
    <w:rsid w:val="00203262"/>
    <w:rsid w:val="002215C5"/>
    <w:rsid w:val="00222A4D"/>
    <w:rsid w:val="00222ACD"/>
    <w:rsid w:val="0023269A"/>
    <w:rsid w:val="00243298"/>
    <w:rsid w:val="00246479"/>
    <w:rsid w:val="00250341"/>
    <w:rsid w:val="00252716"/>
    <w:rsid w:val="002616D4"/>
    <w:rsid w:val="0026557F"/>
    <w:rsid w:val="00270C08"/>
    <w:rsid w:val="0028008C"/>
    <w:rsid w:val="002810BE"/>
    <w:rsid w:val="00283D0F"/>
    <w:rsid w:val="00295938"/>
    <w:rsid w:val="0029697D"/>
    <w:rsid w:val="002A4B73"/>
    <w:rsid w:val="002A60A7"/>
    <w:rsid w:val="002C0148"/>
    <w:rsid w:val="002C2E26"/>
    <w:rsid w:val="002C63DF"/>
    <w:rsid w:val="002C6A28"/>
    <w:rsid w:val="002D234A"/>
    <w:rsid w:val="002D314E"/>
    <w:rsid w:val="002E34CF"/>
    <w:rsid w:val="002E7170"/>
    <w:rsid w:val="002F0189"/>
    <w:rsid w:val="002F40D9"/>
    <w:rsid w:val="002F6D29"/>
    <w:rsid w:val="002F7192"/>
    <w:rsid w:val="002F790D"/>
    <w:rsid w:val="00300150"/>
    <w:rsid w:val="003013F2"/>
    <w:rsid w:val="00307312"/>
    <w:rsid w:val="00317214"/>
    <w:rsid w:val="00321CAA"/>
    <w:rsid w:val="00324DD6"/>
    <w:rsid w:val="00331863"/>
    <w:rsid w:val="0035388E"/>
    <w:rsid w:val="00360800"/>
    <w:rsid w:val="00366D7C"/>
    <w:rsid w:val="00372BFF"/>
    <w:rsid w:val="003749ED"/>
    <w:rsid w:val="00380F48"/>
    <w:rsid w:val="00386A08"/>
    <w:rsid w:val="003A0B96"/>
    <w:rsid w:val="003A1F2F"/>
    <w:rsid w:val="003B6EB4"/>
    <w:rsid w:val="003C2524"/>
    <w:rsid w:val="003E15D6"/>
    <w:rsid w:val="003E230B"/>
    <w:rsid w:val="003F1211"/>
    <w:rsid w:val="003F65A4"/>
    <w:rsid w:val="003F6ED1"/>
    <w:rsid w:val="003F7D96"/>
    <w:rsid w:val="0041039F"/>
    <w:rsid w:val="00413EEE"/>
    <w:rsid w:val="004310C7"/>
    <w:rsid w:val="00437667"/>
    <w:rsid w:val="0043781A"/>
    <w:rsid w:val="00443DF3"/>
    <w:rsid w:val="0045400E"/>
    <w:rsid w:val="00463732"/>
    <w:rsid w:val="00471C59"/>
    <w:rsid w:val="00490449"/>
    <w:rsid w:val="00493358"/>
    <w:rsid w:val="00497B9A"/>
    <w:rsid w:val="004A3087"/>
    <w:rsid w:val="004A50D5"/>
    <w:rsid w:val="004A6BB2"/>
    <w:rsid w:val="004B3C9B"/>
    <w:rsid w:val="004C0DCE"/>
    <w:rsid w:val="004C59A8"/>
    <w:rsid w:val="004D3F37"/>
    <w:rsid w:val="004E3A2B"/>
    <w:rsid w:val="005020C5"/>
    <w:rsid w:val="00503112"/>
    <w:rsid w:val="005077F1"/>
    <w:rsid w:val="005133B3"/>
    <w:rsid w:val="0051638B"/>
    <w:rsid w:val="00517980"/>
    <w:rsid w:val="00522D42"/>
    <w:rsid w:val="005243F4"/>
    <w:rsid w:val="00532E26"/>
    <w:rsid w:val="00535015"/>
    <w:rsid w:val="00540288"/>
    <w:rsid w:val="00545E2B"/>
    <w:rsid w:val="00550ED7"/>
    <w:rsid w:val="005514CB"/>
    <w:rsid w:val="0055409E"/>
    <w:rsid w:val="00574506"/>
    <w:rsid w:val="005748CB"/>
    <w:rsid w:val="00581D14"/>
    <w:rsid w:val="005822C9"/>
    <w:rsid w:val="005847FC"/>
    <w:rsid w:val="0058627A"/>
    <w:rsid w:val="0058687E"/>
    <w:rsid w:val="00586EF0"/>
    <w:rsid w:val="005928BB"/>
    <w:rsid w:val="005952F6"/>
    <w:rsid w:val="005B5CCD"/>
    <w:rsid w:val="005C1536"/>
    <w:rsid w:val="005C7C44"/>
    <w:rsid w:val="005D1099"/>
    <w:rsid w:val="005D3B01"/>
    <w:rsid w:val="005D6896"/>
    <w:rsid w:val="005D7346"/>
    <w:rsid w:val="005E4A3C"/>
    <w:rsid w:val="005E543C"/>
    <w:rsid w:val="005E62CE"/>
    <w:rsid w:val="005F212C"/>
    <w:rsid w:val="00601029"/>
    <w:rsid w:val="0060244C"/>
    <w:rsid w:val="006070A0"/>
    <w:rsid w:val="006107B0"/>
    <w:rsid w:val="00610DD1"/>
    <w:rsid w:val="006156DF"/>
    <w:rsid w:val="00626DD6"/>
    <w:rsid w:val="00636EAB"/>
    <w:rsid w:val="006465DE"/>
    <w:rsid w:val="006530C8"/>
    <w:rsid w:val="00657A81"/>
    <w:rsid w:val="00666377"/>
    <w:rsid w:val="00667E71"/>
    <w:rsid w:val="0067323A"/>
    <w:rsid w:val="006857B8"/>
    <w:rsid w:val="00690170"/>
    <w:rsid w:val="00692FF1"/>
    <w:rsid w:val="006C1DF3"/>
    <w:rsid w:val="006C1F95"/>
    <w:rsid w:val="006C2FB1"/>
    <w:rsid w:val="006E33C8"/>
    <w:rsid w:val="006E3E17"/>
    <w:rsid w:val="006E5EA9"/>
    <w:rsid w:val="006E642D"/>
    <w:rsid w:val="00701AEB"/>
    <w:rsid w:val="00721177"/>
    <w:rsid w:val="00722712"/>
    <w:rsid w:val="007247DC"/>
    <w:rsid w:val="007268A7"/>
    <w:rsid w:val="00733717"/>
    <w:rsid w:val="00740A0C"/>
    <w:rsid w:val="007416FC"/>
    <w:rsid w:val="0074653C"/>
    <w:rsid w:val="007469A8"/>
    <w:rsid w:val="00751870"/>
    <w:rsid w:val="0075287C"/>
    <w:rsid w:val="00763854"/>
    <w:rsid w:val="00780842"/>
    <w:rsid w:val="00781196"/>
    <w:rsid w:val="00782B9F"/>
    <w:rsid w:val="007920CE"/>
    <w:rsid w:val="007932AA"/>
    <w:rsid w:val="00793409"/>
    <w:rsid w:val="00793D09"/>
    <w:rsid w:val="00797A2B"/>
    <w:rsid w:val="007C19F3"/>
    <w:rsid w:val="007C2617"/>
    <w:rsid w:val="007C2C0E"/>
    <w:rsid w:val="007C2CB4"/>
    <w:rsid w:val="007C36F5"/>
    <w:rsid w:val="007D098A"/>
    <w:rsid w:val="007D0C46"/>
    <w:rsid w:val="007E5904"/>
    <w:rsid w:val="007E6D24"/>
    <w:rsid w:val="007F0B96"/>
    <w:rsid w:val="008004C8"/>
    <w:rsid w:val="008122C9"/>
    <w:rsid w:val="008135F6"/>
    <w:rsid w:val="008160D6"/>
    <w:rsid w:val="0082746D"/>
    <w:rsid w:val="00837351"/>
    <w:rsid w:val="0084024F"/>
    <w:rsid w:val="00841670"/>
    <w:rsid w:val="00841D42"/>
    <w:rsid w:val="00846EBF"/>
    <w:rsid w:val="00855407"/>
    <w:rsid w:val="00863D47"/>
    <w:rsid w:val="00867FF9"/>
    <w:rsid w:val="00873003"/>
    <w:rsid w:val="00875120"/>
    <w:rsid w:val="008778B1"/>
    <w:rsid w:val="0089127B"/>
    <w:rsid w:val="00895B15"/>
    <w:rsid w:val="008A65A2"/>
    <w:rsid w:val="008A6C5B"/>
    <w:rsid w:val="008A7A40"/>
    <w:rsid w:val="008B61B9"/>
    <w:rsid w:val="008C3013"/>
    <w:rsid w:val="008D0032"/>
    <w:rsid w:val="008D0747"/>
    <w:rsid w:val="008E7AE0"/>
    <w:rsid w:val="008F1EE6"/>
    <w:rsid w:val="00902C2E"/>
    <w:rsid w:val="00902D96"/>
    <w:rsid w:val="0093402B"/>
    <w:rsid w:val="009377B5"/>
    <w:rsid w:val="0094058A"/>
    <w:rsid w:val="00940D6A"/>
    <w:rsid w:val="00940ED5"/>
    <w:rsid w:val="00941F61"/>
    <w:rsid w:val="00945AB1"/>
    <w:rsid w:val="009544AB"/>
    <w:rsid w:val="00966400"/>
    <w:rsid w:val="0097420C"/>
    <w:rsid w:val="00986BC7"/>
    <w:rsid w:val="009904FC"/>
    <w:rsid w:val="00994212"/>
    <w:rsid w:val="009A111D"/>
    <w:rsid w:val="009A2178"/>
    <w:rsid w:val="009A40CB"/>
    <w:rsid w:val="009A7627"/>
    <w:rsid w:val="009B2604"/>
    <w:rsid w:val="009C44B4"/>
    <w:rsid w:val="009D0ED9"/>
    <w:rsid w:val="009F5686"/>
    <w:rsid w:val="009F5F8A"/>
    <w:rsid w:val="00A00F37"/>
    <w:rsid w:val="00A04D70"/>
    <w:rsid w:val="00A07E5F"/>
    <w:rsid w:val="00A1152B"/>
    <w:rsid w:val="00A15ED8"/>
    <w:rsid w:val="00A25851"/>
    <w:rsid w:val="00A25F98"/>
    <w:rsid w:val="00A31EC2"/>
    <w:rsid w:val="00A54E9C"/>
    <w:rsid w:val="00A673F0"/>
    <w:rsid w:val="00A67D3E"/>
    <w:rsid w:val="00A70B58"/>
    <w:rsid w:val="00A712EA"/>
    <w:rsid w:val="00A74943"/>
    <w:rsid w:val="00A84680"/>
    <w:rsid w:val="00A85E21"/>
    <w:rsid w:val="00A91AA8"/>
    <w:rsid w:val="00AA5EA6"/>
    <w:rsid w:val="00AB1590"/>
    <w:rsid w:val="00AB3EDB"/>
    <w:rsid w:val="00AB5C68"/>
    <w:rsid w:val="00AC4EAB"/>
    <w:rsid w:val="00AE0FE5"/>
    <w:rsid w:val="00AF0EE2"/>
    <w:rsid w:val="00AF6686"/>
    <w:rsid w:val="00B0045A"/>
    <w:rsid w:val="00B04BFB"/>
    <w:rsid w:val="00B10592"/>
    <w:rsid w:val="00B155E9"/>
    <w:rsid w:val="00B1795B"/>
    <w:rsid w:val="00B2108A"/>
    <w:rsid w:val="00B21D87"/>
    <w:rsid w:val="00B23518"/>
    <w:rsid w:val="00B242A1"/>
    <w:rsid w:val="00B31AEA"/>
    <w:rsid w:val="00B33E17"/>
    <w:rsid w:val="00B35A4E"/>
    <w:rsid w:val="00B3793D"/>
    <w:rsid w:val="00B413AF"/>
    <w:rsid w:val="00B44A6E"/>
    <w:rsid w:val="00B4686A"/>
    <w:rsid w:val="00B549E2"/>
    <w:rsid w:val="00B62AE2"/>
    <w:rsid w:val="00B73972"/>
    <w:rsid w:val="00B77B5F"/>
    <w:rsid w:val="00B8062C"/>
    <w:rsid w:val="00B83516"/>
    <w:rsid w:val="00B90A73"/>
    <w:rsid w:val="00B93408"/>
    <w:rsid w:val="00BA159F"/>
    <w:rsid w:val="00BA4D25"/>
    <w:rsid w:val="00BA50E5"/>
    <w:rsid w:val="00BD0A37"/>
    <w:rsid w:val="00BD5989"/>
    <w:rsid w:val="00BD6557"/>
    <w:rsid w:val="00BE6995"/>
    <w:rsid w:val="00BE6E4C"/>
    <w:rsid w:val="00BF38A7"/>
    <w:rsid w:val="00BF4174"/>
    <w:rsid w:val="00BF480A"/>
    <w:rsid w:val="00C079B2"/>
    <w:rsid w:val="00C12284"/>
    <w:rsid w:val="00C14D99"/>
    <w:rsid w:val="00C167F0"/>
    <w:rsid w:val="00C21BB7"/>
    <w:rsid w:val="00C23CFE"/>
    <w:rsid w:val="00C2700A"/>
    <w:rsid w:val="00C355BD"/>
    <w:rsid w:val="00C35A2E"/>
    <w:rsid w:val="00C35F02"/>
    <w:rsid w:val="00C43D96"/>
    <w:rsid w:val="00C47263"/>
    <w:rsid w:val="00C51B12"/>
    <w:rsid w:val="00C60038"/>
    <w:rsid w:val="00C62E86"/>
    <w:rsid w:val="00C75390"/>
    <w:rsid w:val="00C879B4"/>
    <w:rsid w:val="00C92A80"/>
    <w:rsid w:val="00C94D25"/>
    <w:rsid w:val="00CA2C76"/>
    <w:rsid w:val="00CA392F"/>
    <w:rsid w:val="00CA6D5E"/>
    <w:rsid w:val="00CA7AD6"/>
    <w:rsid w:val="00CB71DC"/>
    <w:rsid w:val="00CC090C"/>
    <w:rsid w:val="00CC49E0"/>
    <w:rsid w:val="00CD5337"/>
    <w:rsid w:val="00D01547"/>
    <w:rsid w:val="00D048E5"/>
    <w:rsid w:val="00D05079"/>
    <w:rsid w:val="00D06D89"/>
    <w:rsid w:val="00D07225"/>
    <w:rsid w:val="00D16148"/>
    <w:rsid w:val="00D21B45"/>
    <w:rsid w:val="00D22CFC"/>
    <w:rsid w:val="00D30156"/>
    <w:rsid w:val="00D323FB"/>
    <w:rsid w:val="00D3405D"/>
    <w:rsid w:val="00D375FD"/>
    <w:rsid w:val="00D431D7"/>
    <w:rsid w:val="00D4353C"/>
    <w:rsid w:val="00D46630"/>
    <w:rsid w:val="00D507CD"/>
    <w:rsid w:val="00D5086C"/>
    <w:rsid w:val="00D55B79"/>
    <w:rsid w:val="00D604B2"/>
    <w:rsid w:val="00D627D1"/>
    <w:rsid w:val="00D67518"/>
    <w:rsid w:val="00D67EF1"/>
    <w:rsid w:val="00D77DB5"/>
    <w:rsid w:val="00D91C13"/>
    <w:rsid w:val="00DA2450"/>
    <w:rsid w:val="00DC6FE2"/>
    <w:rsid w:val="00DE6A95"/>
    <w:rsid w:val="00DE7FA5"/>
    <w:rsid w:val="00DF47FB"/>
    <w:rsid w:val="00DF4968"/>
    <w:rsid w:val="00DF618C"/>
    <w:rsid w:val="00E11A08"/>
    <w:rsid w:val="00E12314"/>
    <w:rsid w:val="00E2147A"/>
    <w:rsid w:val="00E24D47"/>
    <w:rsid w:val="00E2542F"/>
    <w:rsid w:val="00E4066B"/>
    <w:rsid w:val="00E47EE6"/>
    <w:rsid w:val="00E5223A"/>
    <w:rsid w:val="00E657D5"/>
    <w:rsid w:val="00E65B12"/>
    <w:rsid w:val="00EA7424"/>
    <w:rsid w:val="00EA758E"/>
    <w:rsid w:val="00EB678E"/>
    <w:rsid w:val="00EC0D75"/>
    <w:rsid w:val="00ED181A"/>
    <w:rsid w:val="00ED5A7B"/>
    <w:rsid w:val="00ED71F1"/>
    <w:rsid w:val="00EE222F"/>
    <w:rsid w:val="00EE4A4B"/>
    <w:rsid w:val="00EF0EF6"/>
    <w:rsid w:val="00EF1C81"/>
    <w:rsid w:val="00EF797A"/>
    <w:rsid w:val="00EF79D2"/>
    <w:rsid w:val="00F00CCF"/>
    <w:rsid w:val="00F051C1"/>
    <w:rsid w:val="00F06BD4"/>
    <w:rsid w:val="00F215FD"/>
    <w:rsid w:val="00F230D9"/>
    <w:rsid w:val="00F251AA"/>
    <w:rsid w:val="00F40C8A"/>
    <w:rsid w:val="00F52334"/>
    <w:rsid w:val="00F644C3"/>
    <w:rsid w:val="00F6493D"/>
    <w:rsid w:val="00F67E71"/>
    <w:rsid w:val="00F75DBC"/>
    <w:rsid w:val="00F827EB"/>
    <w:rsid w:val="00F90557"/>
    <w:rsid w:val="00F92D31"/>
    <w:rsid w:val="00F966BB"/>
    <w:rsid w:val="00FA75C1"/>
    <w:rsid w:val="00FB0858"/>
    <w:rsid w:val="00FB3CDD"/>
    <w:rsid w:val="00FC2C65"/>
    <w:rsid w:val="00FD0C62"/>
    <w:rsid w:val="00FD42DB"/>
    <w:rsid w:val="00FD4638"/>
    <w:rsid w:val="00FD6056"/>
    <w:rsid w:val="00FE3D4B"/>
    <w:rsid w:val="00FF03B2"/>
    <w:rsid w:val="00FF13CC"/>
    <w:rsid w:val="00FF2623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7C72A1"/>
  <w15:docId w15:val="{065BCC8A-3D09-44D2-A7CD-714F0C34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ListParagraph"/>
    <w:next w:val="Normal"/>
    <w:link w:val="Heading1Char"/>
    <w:qFormat/>
    <w:rsid w:val="006E642D"/>
    <w:pPr>
      <w:ind w:left="466" w:hanging="425"/>
      <w:jc w:val="both"/>
      <w:outlineLvl w:val="0"/>
    </w:pPr>
    <w:rPr>
      <w:rFonts w:ascii="Calibri" w:eastAsia="Calibri" w:hAnsi="Calibri" w:cs="David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64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657D5"/>
    <w:pPr>
      <w:ind w:left="720"/>
      <w:contextualSpacing/>
    </w:pPr>
  </w:style>
  <w:style w:type="table" w:styleId="TableGrid">
    <w:name w:val="Table Grid"/>
    <w:basedOn w:val="TableNormal"/>
    <w:rsid w:val="00545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0C0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0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0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E64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42D"/>
  </w:style>
  <w:style w:type="paragraph" w:styleId="Footer">
    <w:name w:val="footer"/>
    <w:basedOn w:val="Normal"/>
    <w:link w:val="FooterChar"/>
    <w:uiPriority w:val="99"/>
    <w:unhideWhenUsed/>
    <w:rsid w:val="006E642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42D"/>
  </w:style>
  <w:style w:type="character" w:customStyle="1" w:styleId="Heading1Char">
    <w:name w:val="Heading 1 Char"/>
    <w:basedOn w:val="DefaultParagraphFont"/>
    <w:link w:val="Heading1"/>
    <w:rsid w:val="006E642D"/>
    <w:rPr>
      <w:rFonts w:ascii="Calibri" w:eastAsia="Calibri" w:hAnsi="Calibri" w:cs="David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E642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90A73"/>
    <w:pPr>
      <w:keepNext/>
      <w:keepLines/>
      <w:spacing w:before="240" w:after="0" w:line="259" w:lineRule="auto"/>
      <w:ind w:left="0" w:firstLine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D67EF1"/>
    <w:pPr>
      <w:tabs>
        <w:tab w:val="left" w:pos="1100"/>
        <w:tab w:val="right" w:leader="dot" w:pos="8396"/>
      </w:tabs>
      <w:spacing w:after="100"/>
      <w:ind w:left="220"/>
    </w:pPr>
  </w:style>
  <w:style w:type="character" w:customStyle="1" w:styleId="ListParagraphChar">
    <w:name w:val="List Paragraph Char"/>
    <w:link w:val="ListParagraph"/>
    <w:uiPriority w:val="34"/>
    <w:locked/>
    <w:rsid w:val="00A85E21"/>
  </w:style>
  <w:style w:type="paragraph" w:customStyle="1" w:styleId="text1">
    <w:name w:val="text 1"/>
    <w:basedOn w:val="Normal"/>
    <w:rsid w:val="00B242A1"/>
    <w:pPr>
      <w:spacing w:after="0" w:line="240" w:lineRule="auto"/>
      <w:ind w:left="567"/>
      <w:jc w:val="both"/>
    </w:pPr>
    <w:rPr>
      <w:rFonts w:ascii="Times New Roman" w:eastAsia="Times New Roman" w:hAnsi="Times New Roman" w:cs="David"/>
      <w:szCs w:val="24"/>
    </w:rPr>
  </w:style>
  <w:style w:type="character" w:customStyle="1" w:styleId="apple-converted-space">
    <w:name w:val="apple-converted-space"/>
    <w:rsid w:val="001959AF"/>
  </w:style>
  <w:style w:type="table" w:customStyle="1" w:styleId="TableNormal1">
    <w:name w:val="Table Normal1"/>
    <w:uiPriority w:val="2"/>
    <w:semiHidden/>
    <w:unhideWhenUsed/>
    <w:qFormat/>
    <w:rsid w:val="009C44B4"/>
    <w:pPr>
      <w:widowControl w:val="0"/>
      <w:autoSpaceDE w:val="0"/>
      <w:autoSpaceDN w:val="0"/>
      <w:spacing w:after="0" w:line="240" w:lineRule="auto"/>
    </w:pPr>
    <w:rPr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C44B4"/>
    <w:pPr>
      <w:widowControl w:val="0"/>
      <w:autoSpaceDE w:val="0"/>
      <w:autoSpaceDN w:val="0"/>
      <w:bidi w:val="0"/>
      <w:spacing w:after="0" w:line="240" w:lineRule="auto"/>
    </w:pPr>
    <w:rPr>
      <w:rFonts w:ascii="Arial" w:eastAsia="Arial" w:hAnsi="Arial" w:cs="Times New Roman"/>
      <w:lang w:val="he" w:eastAsia="he"/>
    </w:rPr>
  </w:style>
  <w:style w:type="paragraph" w:styleId="TOC1">
    <w:name w:val="toc 1"/>
    <w:basedOn w:val="Normal"/>
    <w:next w:val="Normal"/>
    <w:autoRedefine/>
    <w:uiPriority w:val="39"/>
    <w:unhideWhenUsed/>
    <w:rsid w:val="00F00CCF"/>
    <w:pPr>
      <w:tabs>
        <w:tab w:val="right" w:leader="dot" w:pos="8396"/>
      </w:tabs>
      <w:spacing w:after="100"/>
    </w:pPr>
    <w:rPr>
      <w:rFonts w:asciiTheme="minorBidi" w:eastAsia="Times New Roman" w:hAnsiTheme="minorBidi"/>
      <w:b/>
      <w:bCs/>
      <w:noProof/>
      <w:kern w:val="28"/>
    </w:rPr>
  </w:style>
  <w:style w:type="paragraph" w:styleId="Revision">
    <w:name w:val="Revision"/>
    <w:hidden/>
    <w:uiPriority w:val="99"/>
    <w:semiHidden/>
    <w:rsid w:val="0097420C"/>
    <w:pPr>
      <w:spacing w:after="0" w:line="240" w:lineRule="auto"/>
    </w:pPr>
  </w:style>
  <w:style w:type="paragraph" w:customStyle="1" w:styleId="TableHead">
    <w:name w:val="TableHead"/>
    <w:basedOn w:val="Normal"/>
    <w:qFormat/>
    <w:rsid w:val="005020C5"/>
    <w:pPr>
      <w:spacing w:before="120" w:after="0" w:line="320" w:lineRule="exact"/>
      <w:jc w:val="center"/>
    </w:pPr>
    <w:rPr>
      <w:rFonts w:ascii="Times New Roman" w:eastAsia="Times New Roman" w:hAnsi="Times New Roman" w:cs="David"/>
      <w:b/>
      <w:bCs/>
      <w:szCs w:val="24"/>
      <w:lang w:eastAsia="he-IL"/>
    </w:rPr>
  </w:style>
  <w:style w:type="paragraph" w:customStyle="1" w:styleId="TableText">
    <w:name w:val="TableText"/>
    <w:basedOn w:val="Normal"/>
    <w:link w:val="TableText0"/>
    <w:qFormat/>
    <w:rsid w:val="005020C5"/>
    <w:pPr>
      <w:spacing w:before="60" w:after="0" w:line="240" w:lineRule="exact"/>
    </w:pPr>
    <w:rPr>
      <w:rFonts w:ascii="Times New Roman" w:eastAsia="Times New Roman" w:hAnsi="Times New Roman" w:cs="David"/>
      <w:szCs w:val="24"/>
      <w:lang w:eastAsia="he-IL"/>
    </w:rPr>
  </w:style>
  <w:style w:type="character" w:customStyle="1" w:styleId="TableText0">
    <w:name w:val="TableText תו"/>
    <w:link w:val="TableText"/>
    <w:locked/>
    <w:rsid w:val="005020C5"/>
    <w:rPr>
      <w:rFonts w:ascii="Times New Roman" w:eastAsia="Times New Roman" w:hAnsi="Times New Roman" w:cs="David"/>
      <w:szCs w:val="24"/>
      <w:lang w:eastAsia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C600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1B12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FF13C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F13C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F13C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13C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F13C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F13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13C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F13C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4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4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44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4C3"/>
    <w:rPr>
      <w:b/>
      <w:bCs/>
      <w:sz w:val="20"/>
      <w:szCs w:val="20"/>
    </w:rPr>
  </w:style>
  <w:style w:type="table" w:styleId="GridTable1Light-Accent2">
    <w:name w:val="Grid Table 1 Light Accent 2"/>
    <w:basedOn w:val="TableNormal"/>
    <w:uiPriority w:val="46"/>
    <w:rsid w:val="00E65B12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65B12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3F2809E9E90B4E8DB462FEAF7F1C62" ma:contentTypeVersion="6" ma:contentTypeDescription="Create a new document." ma:contentTypeScope="" ma:versionID="4b7993ae33c54565e4e74d76f2679fb2">
  <xsd:schema xmlns:xsd="http://www.w3.org/2001/XMLSchema" xmlns:xs="http://www.w3.org/2001/XMLSchema" xmlns:p="http://schemas.microsoft.com/office/2006/metadata/properties" xmlns:ns3="f26ec4ba-2a6d-460c-b6f6-f13590ab7728" xmlns:ns4="35bf6a49-b214-4f0b-9d57-d514f40dad76" targetNamespace="http://schemas.microsoft.com/office/2006/metadata/properties" ma:root="true" ma:fieldsID="41c97d33579ad32cf255ad46a4d7374e" ns3:_="" ns4:_="">
    <xsd:import namespace="f26ec4ba-2a6d-460c-b6f6-f13590ab7728"/>
    <xsd:import namespace="35bf6a49-b214-4f0b-9d57-d514f40dad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6ec4ba-2a6d-460c-b6f6-f13590ab77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f6a49-b214-4f0b-9d57-d514f40dad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26ec4ba-2a6d-460c-b6f6-f13590ab772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3F740-7EF8-45F7-A6E1-84A98B9E40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6ec4ba-2a6d-460c-b6f6-f13590ab7728"/>
    <ds:schemaRef ds:uri="35bf6a49-b214-4f0b-9d57-d514f40dad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8F3A7E-8F52-4BCC-8AB6-75DC59BC274A}">
  <ds:schemaRefs>
    <ds:schemaRef ds:uri="http://schemas.microsoft.com/office/2006/metadata/properties"/>
    <ds:schemaRef ds:uri="http://schemas.microsoft.com/office/infopath/2007/PartnerControls"/>
    <ds:schemaRef ds:uri="f26ec4ba-2a6d-460c-b6f6-f13590ab7728"/>
  </ds:schemaRefs>
</ds:datastoreItem>
</file>

<file path=customXml/itemProps3.xml><?xml version="1.0" encoding="utf-8"?>
<ds:datastoreItem xmlns:ds="http://schemas.openxmlformats.org/officeDocument/2006/customXml" ds:itemID="{0A2C96D0-2179-4EC7-8E62-2314C25E04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5BF693-8E85-4A90-B811-FCFED17B0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15</Words>
  <Characters>3511</Characters>
  <Application>Microsoft Office Word</Application>
  <DocSecurity>0</DocSecurity>
  <Lines>29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Darki</dc:creator>
  <cp:keywords/>
  <dc:description/>
  <cp:lastModifiedBy>Hadas Lichtenstein Zinner</cp:lastModifiedBy>
  <cp:revision>3</cp:revision>
  <cp:lastPrinted>2018-08-01T12:11:00Z</cp:lastPrinted>
  <dcterms:created xsi:type="dcterms:W3CDTF">2023-03-05T08:38:00Z</dcterms:created>
  <dcterms:modified xsi:type="dcterms:W3CDTF">2023-03-05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3F2809E9E90B4E8DB462FEAF7F1C62</vt:lpwstr>
  </property>
</Properties>
</file>